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8"/>
          <w:szCs w:val="28"/>
        </w:rPr>
      </w:pPr>
      <w:r w:rsidRPr="00635BA1">
        <w:rPr>
          <w:rFonts w:ascii="Arial" w:eastAsia="Arial" w:hAnsi="Arial" w:cs="Arial"/>
          <w:b/>
          <w:sz w:val="28"/>
          <w:szCs w:val="28"/>
        </w:rPr>
        <w:t xml:space="preserve"> IMPORTANT NOTE</w:t>
      </w: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</w:rPr>
      </w:pP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EG CLASSES TO BE HELD IN EHGF (EXAM HALL GROUND FLOOR) OR EHFF (EXAM HALL FIRST FLOOR) AS INDICATED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EN(P) TO BE HELD IN CHEMISTRY DEPARTMENT 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PH(P) TO BE HELD IN PHYSICS DEPARTMENT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bookmarkStart w:id="0" w:name="_heading=h.1fob9te" w:colFirst="0" w:colLast="0"/>
      <w:bookmarkEnd w:id="0"/>
      <w:r w:rsidRPr="00635BA1">
        <w:rPr>
          <w:rFonts w:ascii="Arial" w:eastAsia="Arial" w:hAnsi="Arial" w:cs="Arial"/>
        </w:rPr>
        <w:t>E101, E102, E201, E202, E301, E302, E303, E306, E307 ARE LOCATED IN THE ELECTRICAL DEPARTMENT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LHC 101 TO LHC 206 ARE LOCATED IN THE LECTURE HALL COMPLEX.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A210 LOCATED IN THE FIRST FLOOR OF THE A-BLOCK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M103 IS LOCATED IN THE MECHANICAL ENGINEERING DEPARTMENT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CSE(P) TO BE HELD IN HUMANITIES DEPARTMENT (TOP FLOOR OF THE A BLOCK). THE LAB WILL BE HELD AS PER THE ROLL SHEET PROVIDED BY THE HUMANITIES DEPARTMENT.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THE CLASSES FOR AU-I/AU-II WILL BE COORDINATED BY HUMANITIES DEPARTMENT</w:t>
      </w:r>
    </w:p>
    <w:p w:rsidR="00265A9F" w:rsidRPr="00635BA1" w:rsidRDefault="009247F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THE ALLOTMENT OF CSE/FE AND BS/EE WILL BE DONE BY HUMANITIES DEPARTMENT.</w:t>
      </w:r>
    </w:p>
    <w:p w:rsidR="00265A9F" w:rsidRPr="00635BA1" w:rsidRDefault="009247F5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360"/>
        <w:jc w:val="center"/>
        <w:rPr>
          <w:rFonts w:ascii="Arial" w:eastAsia="Arial" w:hAnsi="Arial" w:cs="Arial"/>
          <w:b/>
        </w:rPr>
      </w:pPr>
      <w:r w:rsidRPr="00635BA1">
        <w:rPr>
          <w:rFonts w:ascii="Arial" w:eastAsia="Arial" w:hAnsi="Arial" w:cs="Arial"/>
          <w:b/>
        </w:rPr>
        <w:t>TIMING OF LECTURES</w:t>
      </w:r>
    </w:p>
    <w:tbl>
      <w:tblPr>
        <w:tblStyle w:val="a"/>
        <w:tblW w:w="226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58"/>
        <w:gridCol w:w="2058"/>
        <w:gridCol w:w="2394"/>
        <w:gridCol w:w="2280"/>
        <w:gridCol w:w="2058"/>
        <w:gridCol w:w="2244"/>
        <w:gridCol w:w="1868"/>
        <w:gridCol w:w="2058"/>
        <w:gridCol w:w="2140"/>
        <w:gridCol w:w="1800"/>
        <w:gridCol w:w="1709"/>
      </w:tblGrid>
      <w:tr w:rsidR="00635BA1" w:rsidRPr="00635BA1">
        <w:trPr>
          <w:trHeight w:val="50"/>
        </w:trPr>
        <w:tc>
          <w:tcPr>
            <w:tcW w:w="2058" w:type="dxa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Period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</w:t>
            </w:r>
          </w:p>
        </w:tc>
        <w:tc>
          <w:tcPr>
            <w:tcW w:w="2394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2</w:t>
            </w:r>
          </w:p>
        </w:tc>
        <w:tc>
          <w:tcPr>
            <w:tcW w:w="228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3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4</w:t>
            </w:r>
          </w:p>
        </w:tc>
        <w:tc>
          <w:tcPr>
            <w:tcW w:w="2244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5</w:t>
            </w:r>
          </w:p>
        </w:tc>
        <w:tc>
          <w:tcPr>
            <w:tcW w:w="186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6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7</w:t>
            </w:r>
          </w:p>
        </w:tc>
        <w:tc>
          <w:tcPr>
            <w:tcW w:w="214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8</w:t>
            </w:r>
          </w:p>
        </w:tc>
        <w:tc>
          <w:tcPr>
            <w:tcW w:w="180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9</w:t>
            </w:r>
          </w:p>
        </w:tc>
        <w:tc>
          <w:tcPr>
            <w:tcW w:w="1709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0</w:t>
            </w:r>
          </w:p>
        </w:tc>
      </w:tr>
      <w:tr w:rsidR="00265A9F" w:rsidRPr="00635BA1">
        <w:trPr>
          <w:trHeight w:val="50"/>
        </w:trPr>
        <w:tc>
          <w:tcPr>
            <w:tcW w:w="2058" w:type="dxa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 xml:space="preserve">Beginning Time 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8:30</w:t>
            </w:r>
          </w:p>
        </w:tc>
        <w:tc>
          <w:tcPr>
            <w:tcW w:w="2394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9:25</w:t>
            </w:r>
          </w:p>
        </w:tc>
        <w:tc>
          <w:tcPr>
            <w:tcW w:w="228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0:20/10:40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1:35</w:t>
            </w:r>
          </w:p>
        </w:tc>
        <w:tc>
          <w:tcPr>
            <w:tcW w:w="2244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2:30</w:t>
            </w:r>
          </w:p>
        </w:tc>
        <w:tc>
          <w:tcPr>
            <w:tcW w:w="186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1:45</w:t>
            </w:r>
          </w:p>
        </w:tc>
        <w:tc>
          <w:tcPr>
            <w:tcW w:w="2058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2:40</w:t>
            </w:r>
          </w:p>
        </w:tc>
        <w:tc>
          <w:tcPr>
            <w:tcW w:w="214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3:35</w:t>
            </w:r>
          </w:p>
        </w:tc>
        <w:tc>
          <w:tcPr>
            <w:tcW w:w="1800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4:30</w:t>
            </w:r>
          </w:p>
        </w:tc>
        <w:tc>
          <w:tcPr>
            <w:tcW w:w="1709" w:type="dxa"/>
            <w:vAlign w:val="center"/>
          </w:tcPr>
          <w:p w:rsidR="00265A9F" w:rsidRPr="00635BA1" w:rsidRDefault="009247F5">
            <w:pPr>
              <w:jc w:val="center"/>
              <w:rPr>
                <w:rFonts w:ascii="Arial Black" w:eastAsia="Arial Black" w:hAnsi="Arial Black" w:cs="Arial Black"/>
                <w:sz w:val="18"/>
                <w:szCs w:val="18"/>
              </w:rPr>
            </w:pPr>
            <w:r w:rsidRPr="00635BA1">
              <w:rPr>
                <w:rFonts w:ascii="Arial Black" w:eastAsia="Arial Black" w:hAnsi="Arial Black" w:cs="Arial Black"/>
                <w:sz w:val="18"/>
                <w:szCs w:val="18"/>
              </w:rPr>
              <w:t>5:25</w:t>
            </w:r>
          </w:p>
        </w:tc>
      </w:tr>
    </w:tbl>
    <w:p w:rsidR="00265A9F" w:rsidRPr="00635BA1" w:rsidRDefault="00265A9F">
      <w:pPr>
        <w:spacing w:after="0" w:line="360" w:lineRule="auto"/>
        <w:jc w:val="both"/>
        <w:rPr>
          <w:rFonts w:ascii="Arial" w:eastAsia="Arial" w:hAnsi="Arial" w:cs="Arial"/>
        </w:rPr>
      </w:pPr>
    </w:p>
    <w:p w:rsidR="00265A9F" w:rsidRPr="00635BA1" w:rsidRDefault="009247F5">
      <w:pPr>
        <w:spacing w:after="0" w:line="360" w:lineRule="auto"/>
        <w:jc w:val="center"/>
        <w:rPr>
          <w:rFonts w:ascii="Arial" w:eastAsia="Arial" w:hAnsi="Arial" w:cs="Arial"/>
        </w:rPr>
      </w:pPr>
      <w:r w:rsidRPr="00635BA1">
        <w:rPr>
          <w:rFonts w:ascii="Arial" w:eastAsia="Arial" w:hAnsi="Arial" w:cs="Arial"/>
        </w:rPr>
        <w:t>ACRONYMS AND ROOMS FOR THE SUBJECTS TO BE CHOSEN (AU-I AND AU-II) ARE MENTIONED HERE</w:t>
      </w: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</w:rPr>
      </w:pPr>
    </w:p>
    <w:tbl>
      <w:tblPr>
        <w:tblStyle w:val="a0"/>
        <w:tblW w:w="2267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864"/>
        <w:gridCol w:w="5470"/>
        <w:gridCol w:w="6563"/>
        <w:gridCol w:w="2780"/>
      </w:tblGrid>
      <w:tr w:rsidR="00635BA1" w:rsidRPr="00635BA1">
        <w:tc>
          <w:tcPr>
            <w:tcW w:w="13334" w:type="dxa"/>
            <w:gridSpan w:val="2"/>
            <w:tcBorders>
              <w:bottom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Acronyms Used</w:t>
            </w:r>
          </w:p>
        </w:tc>
        <w:tc>
          <w:tcPr>
            <w:tcW w:w="9343" w:type="dxa"/>
            <w:gridSpan w:val="2"/>
            <w:tcBorders>
              <w:bottom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Rooms for AU-I and AU-II</w:t>
            </w:r>
          </w:p>
        </w:tc>
      </w:tr>
      <w:tr w:rsidR="00635BA1" w:rsidRPr="00635BA1">
        <w:trPr>
          <w:trHeight w:val="96"/>
        </w:trPr>
        <w:tc>
          <w:tcPr>
            <w:tcW w:w="7864" w:type="dxa"/>
            <w:tcBorders>
              <w:top w:val="single" w:sz="4" w:space="0" w:color="000000"/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Subject</w:t>
            </w:r>
          </w:p>
        </w:tc>
        <w:tc>
          <w:tcPr>
            <w:tcW w:w="5470" w:type="dxa"/>
            <w:tcBorders>
              <w:top w:val="single" w:sz="4" w:space="0" w:color="000000"/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Acronym</w:t>
            </w:r>
          </w:p>
        </w:tc>
        <w:tc>
          <w:tcPr>
            <w:tcW w:w="9343" w:type="dxa"/>
            <w:gridSpan w:val="2"/>
            <w:tcBorders>
              <w:top w:val="single" w:sz="4" w:space="0" w:color="000000"/>
            </w:tcBorders>
          </w:tcPr>
          <w:p w:rsidR="00265A9F" w:rsidRPr="00635BA1" w:rsidRDefault="000D2556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Group-I</w:t>
            </w:r>
          </w:p>
        </w:tc>
      </w:tr>
      <w:tr w:rsidR="00635BA1" w:rsidRPr="00635BA1">
        <w:tc>
          <w:tcPr>
            <w:tcW w:w="7864" w:type="dxa"/>
            <w:tcBorders>
              <w:bottom w:val="nil"/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Communication Skills in English</w:t>
            </w:r>
          </w:p>
        </w:tc>
        <w:tc>
          <w:tcPr>
            <w:tcW w:w="5470" w:type="dxa"/>
            <w:tcBorders>
              <w:left w:val="single" w:sz="4" w:space="0" w:color="000000"/>
              <w:bottom w:val="nil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CSE</w:t>
            </w:r>
          </w:p>
        </w:tc>
        <w:tc>
          <w:tcPr>
            <w:tcW w:w="6563" w:type="dxa"/>
            <w:tcBorders>
              <w:bottom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Subject</w:t>
            </w:r>
          </w:p>
        </w:tc>
        <w:tc>
          <w:tcPr>
            <w:tcW w:w="2780" w:type="dxa"/>
            <w:tcBorders>
              <w:bottom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Room Number</w:t>
            </w:r>
          </w:p>
        </w:tc>
      </w:tr>
      <w:tr w:rsidR="00635BA1" w:rsidRPr="00635BA1">
        <w:tc>
          <w:tcPr>
            <w:tcW w:w="7864" w:type="dxa"/>
            <w:tcBorders>
              <w:top w:val="nil"/>
              <w:left w:val="nil"/>
              <w:bottom w:val="nil"/>
              <w:right w:val="nil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Financial Education</w:t>
            </w:r>
          </w:p>
        </w:tc>
        <w:tc>
          <w:tcPr>
            <w:tcW w:w="5470" w:type="dxa"/>
            <w:tcBorders>
              <w:top w:val="nil"/>
              <w:left w:val="nil"/>
              <w:bottom w:val="nil"/>
              <w:right w:val="nil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FE</w:t>
            </w:r>
          </w:p>
        </w:tc>
        <w:tc>
          <w:tcPr>
            <w:tcW w:w="6563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Human Values and Social Responsibility</w:t>
            </w:r>
          </w:p>
        </w:tc>
        <w:tc>
          <w:tcPr>
            <w:tcW w:w="2780" w:type="dxa"/>
            <w:tcBorders>
              <w:top w:val="single" w:sz="4" w:space="0" w:color="000000"/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101</w:t>
            </w:r>
          </w:p>
        </w:tc>
      </w:tr>
      <w:tr w:rsidR="00635BA1" w:rsidRPr="00635BA1">
        <w:tc>
          <w:tcPr>
            <w:tcW w:w="7864" w:type="dxa"/>
            <w:tcBorders>
              <w:top w:val="nil"/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conomics for Engineers</w:t>
            </w:r>
          </w:p>
        </w:tc>
        <w:tc>
          <w:tcPr>
            <w:tcW w:w="5470" w:type="dxa"/>
            <w:tcBorders>
              <w:top w:val="nil"/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E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Sanskrit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102</w:t>
            </w:r>
          </w:p>
        </w:tc>
      </w:tr>
      <w:tr w:rsidR="00635BA1" w:rsidRPr="00635BA1">
        <w:trPr>
          <w:trHeight w:val="80"/>
        </w:trPr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Business Studies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BS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Hindi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201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Differential Calculus and Differential Equations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MA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Telugu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202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hysics-I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H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Constitution of India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301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ngineering Graphics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G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Vedic Mathematic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302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ngineering Practice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P</w:t>
            </w:r>
          </w:p>
        </w:tc>
        <w:tc>
          <w:tcPr>
            <w:tcW w:w="9343" w:type="dxa"/>
            <w:gridSpan w:val="2"/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 w:rsidRPr="00635BA1">
              <w:rPr>
                <w:rFonts w:ascii="Arial" w:eastAsia="Arial" w:hAnsi="Arial" w:cs="Arial"/>
                <w:b/>
              </w:rPr>
              <w:t>Group-I</w:t>
            </w:r>
            <w:r w:rsidR="000D2556" w:rsidRPr="00635BA1">
              <w:rPr>
                <w:rFonts w:ascii="Arial" w:eastAsia="Arial" w:hAnsi="Arial" w:cs="Arial"/>
                <w:b/>
              </w:rPr>
              <w:t>I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roblem Solving and Programming Skills-I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SPS-I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Indian Knowledge System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101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roblem Solving and Programming Skills-II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PSPS-II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Teachings of Gita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102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Any one subjects from Group-I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AU-I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French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201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Any one subjects from Group-II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AU-II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German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202</w:t>
            </w:r>
          </w:p>
        </w:tc>
      </w:tr>
      <w:tr w:rsidR="00635BA1" w:rsidRPr="00635BA1">
        <w:tc>
          <w:tcPr>
            <w:tcW w:w="7864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NCC/NSS/Yoga</w:t>
            </w:r>
          </w:p>
        </w:tc>
        <w:tc>
          <w:tcPr>
            <w:tcW w:w="547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NCC/NSS/Yoga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Japanese Language Skill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301</w:t>
            </w:r>
          </w:p>
        </w:tc>
      </w:tr>
      <w:tr w:rsidR="00635BA1" w:rsidRPr="00635BA1">
        <w:tc>
          <w:tcPr>
            <w:tcW w:w="7864" w:type="dxa"/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Sports/Clubs/Technical Societies</w:t>
            </w:r>
          </w:p>
        </w:tc>
        <w:tc>
          <w:tcPr>
            <w:tcW w:w="5470" w:type="dxa"/>
          </w:tcPr>
          <w:p w:rsidR="00265A9F" w:rsidRPr="00635BA1" w:rsidRDefault="009247F5">
            <w:pPr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Sports/Clubs/Technical Societies</w:t>
            </w: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Thought Lab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E302</w:t>
            </w:r>
          </w:p>
        </w:tc>
      </w:tr>
      <w:tr w:rsidR="00265A9F" w:rsidRPr="00635BA1">
        <w:tc>
          <w:tcPr>
            <w:tcW w:w="7864" w:type="dxa"/>
          </w:tcPr>
          <w:p w:rsidR="00265A9F" w:rsidRPr="00635BA1" w:rsidRDefault="00265A9F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5470" w:type="dxa"/>
          </w:tcPr>
          <w:p w:rsidR="00265A9F" w:rsidRPr="00635BA1" w:rsidRDefault="00265A9F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6563" w:type="dxa"/>
            <w:tcBorders>
              <w:righ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Heartfulness</w:t>
            </w:r>
          </w:p>
        </w:tc>
        <w:tc>
          <w:tcPr>
            <w:tcW w:w="2780" w:type="dxa"/>
            <w:tcBorders>
              <w:left w:val="single" w:sz="4" w:space="0" w:color="000000"/>
            </w:tcBorders>
          </w:tcPr>
          <w:p w:rsidR="00265A9F" w:rsidRPr="00635BA1" w:rsidRDefault="009247F5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 w:rsidRPr="00635BA1">
              <w:rPr>
                <w:rFonts w:ascii="Arial" w:eastAsia="Arial" w:hAnsi="Arial" w:cs="Arial"/>
              </w:rPr>
              <w:t>A210</w:t>
            </w:r>
          </w:p>
        </w:tc>
      </w:tr>
    </w:tbl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CIVIL ENGINEERING</w:t>
      </w:r>
    </w:p>
    <w:tbl>
      <w:tblPr>
        <w:tblStyle w:val="a1"/>
        <w:tblW w:w="226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2"/>
        <w:gridCol w:w="510"/>
        <w:gridCol w:w="2236"/>
        <w:gridCol w:w="2268"/>
        <w:gridCol w:w="2184"/>
        <w:gridCol w:w="2138"/>
        <w:gridCol w:w="2056"/>
        <w:gridCol w:w="56"/>
        <w:gridCol w:w="1787"/>
        <w:gridCol w:w="1985"/>
        <w:gridCol w:w="89"/>
        <w:gridCol w:w="2075"/>
        <w:gridCol w:w="2112"/>
        <w:gridCol w:w="2089"/>
      </w:tblGrid>
      <w:tr w:rsidR="00635BA1" w:rsidRPr="00635BA1" w:rsidTr="000C4CB4">
        <w:trPr>
          <w:trHeight w:val="50"/>
        </w:trPr>
        <w:tc>
          <w:tcPr>
            <w:tcW w:w="10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5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3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2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18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178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19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64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1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208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>
        <w:trPr>
          <w:trHeight w:val="50"/>
        </w:trPr>
        <w:tc>
          <w:tcPr>
            <w:tcW w:w="22657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A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504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0455B9" w:rsidRPr="00635BA1" w:rsidRDefault="000455B9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992" w:type="dxa"/>
            <w:gridSpan w:val="5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0455B9" w:rsidRPr="00635BA1" w:rsidRDefault="000455B9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420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CE21A9" w:rsidRPr="00635BA1" w:rsidRDefault="00E56A30" w:rsidP="00CE21A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Human Values and Social Responsibility</w:t>
            </w:r>
          </w:p>
          <w:p w:rsidR="00E56A30" w:rsidRPr="00635BA1" w:rsidRDefault="00E56A30" w:rsidP="00CE21A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101; E102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236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68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84" w:type="dxa"/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992" w:type="dxa"/>
            <w:gridSpan w:val="5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236" w:type="dxa"/>
            <w:shd w:val="clear" w:color="auto" w:fill="auto"/>
            <w:vAlign w:val="center"/>
          </w:tcPr>
          <w:p w:rsidR="000455B9" w:rsidRPr="00635BA1" w:rsidRDefault="000455B9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0455B9" w:rsidRPr="00635BA1" w:rsidRDefault="000455B9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0455B9" w:rsidRPr="00635BA1" w:rsidRDefault="000455B9" w:rsidP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056" w:type="dxa"/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992" w:type="dxa"/>
            <w:gridSpan w:val="5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236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992" w:type="dxa"/>
            <w:gridSpan w:val="5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B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236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240755" w:rsidRPr="00635BA1" w:rsidRDefault="0024075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0455B9" w:rsidRPr="00635BA1" w:rsidRDefault="0024075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240755" w:rsidRPr="00635BA1" w:rsidRDefault="0024075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  <w:p w:rsidR="00240755" w:rsidRPr="00635BA1" w:rsidRDefault="00240755" w:rsidP="009247F5">
            <w:pPr>
              <w:spacing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6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0455B9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4322" w:type="dxa"/>
            <w:gridSpan w:val="2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056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 w:val="restart"/>
            <w:shd w:val="clear" w:color="auto" w:fill="auto"/>
            <w:vAlign w:val="center"/>
          </w:tcPr>
          <w:p w:rsidR="00240755" w:rsidRPr="00635BA1" w:rsidRDefault="00240755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1985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0455B9" w:rsidRPr="00635BA1" w:rsidRDefault="000455B9" w:rsidP="00C24D31">
            <w:pPr>
              <w:spacing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16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rPr>
          <w:trHeight w:val="50"/>
        </w:trPr>
        <w:tc>
          <w:tcPr>
            <w:tcW w:w="22657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A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236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0455B9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26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265A9F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84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8424D5" w:rsidRPr="00635BA1" w:rsidRDefault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424D5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8424D5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2056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0455B9" w:rsidRPr="00635BA1" w:rsidRDefault="000455B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13AFC" w:rsidRPr="00635BA1" w:rsidRDefault="00213AFC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213AFC" w:rsidRPr="00635BA1" w:rsidRDefault="00213AFC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213AFC" w:rsidRPr="00635BA1" w:rsidRDefault="00213AFC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213AFC" w:rsidRPr="00635BA1" w:rsidRDefault="00213AFC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265A9F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265A9F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B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6688" w:type="dxa"/>
            <w:gridSpan w:val="3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213AFC" w:rsidRPr="00635BA1" w:rsidRDefault="00213AFC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213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C24D31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C24D31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213AFC" w:rsidRPr="00635BA1" w:rsidRDefault="00213AFC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213AFC" w:rsidRPr="00635BA1" w:rsidRDefault="00213AFC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13AFC" w:rsidRPr="00635BA1" w:rsidRDefault="00213AFC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213AFC" w:rsidRPr="00635BA1" w:rsidRDefault="00213AFC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6688" w:type="dxa"/>
            <w:gridSpan w:val="3"/>
            <w:vMerge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6688" w:type="dxa"/>
            <w:gridSpan w:val="3"/>
            <w:vMerge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6688" w:type="dxa"/>
            <w:gridSpan w:val="3"/>
            <w:vMerge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13AFC" w:rsidRPr="00635BA1" w:rsidRDefault="00213A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rPr>
          <w:trHeight w:val="30"/>
        </w:trPr>
        <w:tc>
          <w:tcPr>
            <w:tcW w:w="22657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5F1136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A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504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240755" w:rsidRPr="00635BA1" w:rsidRDefault="0024075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</w:t>
            </w:r>
            <w:r w:rsidR="000455B9" w:rsidRPr="00635BA1">
              <w:rPr>
                <w:rFonts w:ascii="Verdana" w:eastAsia="Verdana" w:hAnsi="Verdana" w:cs="Verdana"/>
                <w:sz w:val="16"/>
                <w:szCs w:val="16"/>
              </w:rPr>
              <w:t>101</w:t>
            </w:r>
          </w:p>
          <w:p w:rsidR="00240755" w:rsidRPr="00635BA1" w:rsidRDefault="00240755" w:rsidP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 w:rsidP="000455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0455B9" w:rsidRPr="00635BA1" w:rsidRDefault="000455B9" w:rsidP="000455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240755" w:rsidRPr="00635BA1" w:rsidRDefault="00240755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240755" w:rsidRPr="00635BA1" w:rsidRDefault="00240755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240755" w:rsidRPr="00635BA1" w:rsidRDefault="00240755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420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3F600D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5F1136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504" w:type="dxa"/>
            <w:gridSpan w:val="2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5F1136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504" w:type="dxa"/>
            <w:gridSpan w:val="2"/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40755">
        <w:trPr>
          <w:trHeight w:val="156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504" w:type="dxa"/>
            <w:gridSpan w:val="2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B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236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26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84" w:type="dxa"/>
            <w:tcBorders>
              <w:top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  <w:lef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 w:rsidP="0066293D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102 </w:t>
            </w:r>
          </w:p>
          <w:p w:rsidR="00C24D31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5F1136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tcBorders>
              <w:top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  <w:lef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tcBorders>
              <w:top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  <w:left w:val="single" w:sz="4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240755" w:rsidRPr="00635BA1" w:rsidRDefault="00240755" w:rsidP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40755" w:rsidRPr="00635BA1" w:rsidRDefault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rPr>
          <w:trHeight w:val="46"/>
        </w:trPr>
        <w:tc>
          <w:tcPr>
            <w:tcW w:w="22657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A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236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spacing w:line="27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635BA1" w:rsidP="005F1136">
            <w:pPr>
              <w:widowControl w:val="0"/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CA</w:t>
            </w:r>
            <w:r w:rsidR="008F2665" w:rsidRPr="00635BA1">
              <w:rPr>
                <w:rFonts w:ascii="Verdana" w:eastAsia="Verdana" w:hAnsi="Verdana" w:cs="Verdana"/>
                <w:sz w:val="16"/>
                <w:szCs w:val="16"/>
              </w:rPr>
              <w:t>304</w:t>
            </w:r>
          </w:p>
          <w:p w:rsidR="008F2665" w:rsidRPr="00635BA1" w:rsidRDefault="008F2665" w:rsidP="005F1136">
            <w:pPr>
              <w:widowControl w:val="0"/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F2665" w:rsidRPr="00635BA1" w:rsidRDefault="008F2665" w:rsidP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8F2665" w:rsidRPr="00635BA1" w:rsidRDefault="008F2665" w:rsidP="008F2665">
            <w:pPr>
              <w:widowControl w:val="0"/>
              <w:spacing w:line="27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13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F2665" w:rsidRPr="00635BA1" w:rsidRDefault="008F266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8F2665" w:rsidRPr="00635BA1" w:rsidRDefault="008F2665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112" w:type="dxa"/>
            <w:gridSpan w:val="2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F2665" w:rsidRPr="00635BA1" w:rsidRDefault="008F2665" w:rsidP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8F2665" w:rsidRPr="00635BA1" w:rsidRDefault="008F2665" w:rsidP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178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8F2665" w:rsidRPr="00635BA1" w:rsidRDefault="008F2665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420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2B5FB1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236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B5FB1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236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shd w:val="clear" w:color="auto" w:fill="auto"/>
            <w:vAlign w:val="center"/>
          </w:tcPr>
          <w:p w:rsidR="008F2665" w:rsidRPr="00635BA1" w:rsidRDefault="008F2665" w:rsidP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B5FB1">
        <w:trPr>
          <w:trHeight w:val="60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504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 w:rsidP="000C4CB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8F2665" w:rsidRPr="00635BA1" w:rsidRDefault="008F2665" w:rsidP="000C4C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2184" w:type="dxa"/>
            <w:vMerge/>
            <w:shd w:val="clear" w:color="auto" w:fill="auto"/>
            <w:vAlign w:val="center"/>
          </w:tcPr>
          <w:p w:rsidR="008F2665" w:rsidRPr="00635BA1" w:rsidRDefault="008F2665" w:rsidP="005F113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7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75" w:type="dxa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8F2665" w:rsidRPr="00635BA1" w:rsidRDefault="008F26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62CBB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B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504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184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 w:rsidP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F269DB" w:rsidRPr="00635BA1" w:rsidRDefault="00F269DB" w:rsidP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269DB" w:rsidRPr="00635BA1" w:rsidRDefault="00F269DB" w:rsidP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F269DB" w:rsidRPr="00635BA1" w:rsidRDefault="00F269DB" w:rsidP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4149" w:type="dxa"/>
            <w:gridSpan w:val="3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 w:rsidP="000C4CB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F269DB" w:rsidRPr="00635BA1" w:rsidRDefault="00F269DB" w:rsidP="000C4CB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4504" w:type="dxa"/>
            <w:gridSpan w:val="2"/>
            <w:vMerge w:val="restart"/>
            <w:shd w:val="clear" w:color="auto" w:fill="auto"/>
            <w:vAlign w:val="center"/>
          </w:tcPr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2184" w:type="dxa"/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8" w:type="dxa"/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49" w:type="dxa"/>
            <w:gridSpan w:val="3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F269DB" w:rsidRPr="00635BA1" w:rsidRDefault="00F269DB" w:rsidP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4504" w:type="dxa"/>
            <w:gridSpan w:val="2"/>
            <w:vMerge/>
            <w:shd w:val="clear" w:color="auto" w:fill="auto"/>
            <w:vAlign w:val="center"/>
          </w:tcPr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shd w:val="clear" w:color="auto" w:fill="auto"/>
            <w:vAlign w:val="center"/>
          </w:tcPr>
          <w:p w:rsidR="00F269DB" w:rsidRPr="00635BA1" w:rsidRDefault="00F269DB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P</w:t>
            </w:r>
          </w:p>
          <w:p w:rsidR="00F269DB" w:rsidRPr="00635BA1" w:rsidRDefault="00F269DB" w:rsidP="002407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2112" w:type="dxa"/>
            <w:gridSpan w:val="2"/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4504" w:type="dxa"/>
            <w:gridSpan w:val="2"/>
            <w:vMerge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F269DB" w:rsidRPr="00635BA1" w:rsidRDefault="00F269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rPr>
          <w:trHeight w:val="50"/>
        </w:trPr>
        <w:tc>
          <w:tcPr>
            <w:tcW w:w="22657" w:type="dxa"/>
            <w:gridSpan w:val="1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3BD96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A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504" w:type="dxa"/>
            <w:gridSpan w:val="2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184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3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101 </w:t>
            </w:r>
          </w:p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 CHIC102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240755" w:rsidRPr="00635BA1" w:rsidRDefault="00240755" w:rsidP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1985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455B9" w:rsidRPr="00635BA1" w:rsidRDefault="000455B9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0455B9" w:rsidRPr="00635BA1" w:rsidRDefault="000455B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5F1136" w:rsidRPr="00635BA1" w:rsidRDefault="005F1136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5F1136" w:rsidRPr="00635BA1" w:rsidRDefault="005F1136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4201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CE21A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504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504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C4CB4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504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84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3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vMerge/>
            <w:tcBorders>
              <w:bottom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5F1136" w:rsidRPr="00635BA1" w:rsidRDefault="005F11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E-B</w:t>
            </w:r>
          </w:p>
        </w:tc>
        <w:tc>
          <w:tcPr>
            <w:tcW w:w="510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236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40755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  <w:r w:rsidR="00240755"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24075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 CHIC102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68" w:type="dxa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8424D5" w:rsidRPr="00635BA1" w:rsidRDefault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0455B9" w:rsidRPr="00635BA1" w:rsidRDefault="000455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C24D31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8424D5" w:rsidRPr="00635BA1" w:rsidRDefault="00C24D31" w:rsidP="00C24D31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  <w:p w:rsidR="00265A9F" w:rsidRPr="00635BA1" w:rsidRDefault="00265A9F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 w:val="restart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DE22B5" w:rsidRPr="00635BA1" w:rsidRDefault="00DE22B5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265A9F" w:rsidRPr="00635BA1" w:rsidRDefault="00DE22B5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265A9F" w:rsidRPr="00635BA1" w:rsidTr="000455B9">
        <w:trPr>
          <w:trHeight w:val="255"/>
        </w:trPr>
        <w:tc>
          <w:tcPr>
            <w:tcW w:w="1072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auto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236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22" w:type="dxa"/>
            <w:gridSpan w:val="2"/>
            <w:vMerge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12" w:type="dxa"/>
            <w:gridSpan w:val="2"/>
            <w:tcBorders>
              <w:top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8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64" w:type="dxa"/>
            <w:gridSpan w:val="2"/>
            <w:tcBorders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01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MECHANICAL ENGINEERING</w:t>
      </w:r>
    </w:p>
    <w:tbl>
      <w:tblPr>
        <w:tblStyle w:val="a2"/>
        <w:tblW w:w="226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6"/>
        <w:gridCol w:w="587"/>
        <w:gridCol w:w="2155"/>
        <w:gridCol w:w="2248"/>
        <w:gridCol w:w="2654"/>
        <w:gridCol w:w="2446"/>
        <w:gridCol w:w="1912"/>
        <w:gridCol w:w="1934"/>
        <w:gridCol w:w="1718"/>
        <w:gridCol w:w="2113"/>
        <w:gridCol w:w="1943"/>
        <w:gridCol w:w="1871"/>
      </w:tblGrid>
      <w:tr w:rsidR="00635BA1" w:rsidRPr="00635BA1" w:rsidTr="00DE0E49">
        <w:tc>
          <w:tcPr>
            <w:tcW w:w="10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58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5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2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65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44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9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193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17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1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194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187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>
        <w:tc>
          <w:tcPr>
            <w:tcW w:w="22657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3F4975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A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F7FD5" w:rsidRPr="00635BA1" w:rsidRDefault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265A9F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248" w:type="dxa"/>
            <w:vMerge w:val="restart"/>
            <w:tcBorders>
              <w:top w:val="single" w:sz="8" w:space="0" w:color="000000"/>
            </w:tcBorders>
            <w:vAlign w:val="center"/>
          </w:tcPr>
          <w:p w:rsidR="009247F5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9247F5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8216A" w:rsidRPr="00635BA1" w:rsidRDefault="009247F5" w:rsidP="00D8381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265A9F" w:rsidRPr="00635BA1" w:rsidRDefault="009247F5" w:rsidP="00D8381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654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Merge w:val="restart"/>
            <w:tcBorders>
              <w:top w:val="single" w:sz="8" w:space="0" w:color="000000"/>
            </w:tcBorders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bookmarkStart w:id="1" w:name="_heading=h.3znysh7" w:colFirst="0" w:colLast="0"/>
            <w:bookmarkEnd w:id="1"/>
          </w:p>
        </w:tc>
        <w:tc>
          <w:tcPr>
            <w:tcW w:w="1934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265A9F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3814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5B268E" w:rsidP="005B268E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3F4975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F4975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F4975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B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F64690" w:rsidRPr="00635BA1" w:rsidRDefault="00F64690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F64690" w:rsidRPr="00635BA1" w:rsidRDefault="00F64690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1912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 w:val="restart"/>
            <w:vAlign w:val="center"/>
          </w:tcPr>
          <w:p w:rsidR="00F64690" w:rsidRPr="00635BA1" w:rsidRDefault="00F64690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F64690" w:rsidRPr="00635BA1" w:rsidRDefault="00F64690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F64690" w:rsidRPr="00635BA1" w:rsidRDefault="00F64690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383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F64690" w:rsidRPr="00635BA1" w:rsidRDefault="00F64690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55" w:type="dxa"/>
            <w:vMerge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0" w:type="dxa"/>
            <w:gridSpan w:val="2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55" w:type="dxa"/>
            <w:vMerge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0" w:type="dxa"/>
            <w:gridSpan w:val="2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55" w:type="dxa"/>
            <w:vMerge/>
            <w:tcBorders>
              <w:bottom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tcBorders>
              <w:bottom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100" w:type="dxa"/>
            <w:gridSpan w:val="2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A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403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DE0E49" w:rsidRPr="00635BA1" w:rsidRDefault="00DE0E49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2654" w:type="dxa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0E49" w:rsidRPr="00635BA1" w:rsidRDefault="00DE0E49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DE0E49" w:rsidRPr="00635BA1" w:rsidRDefault="00DE0E49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DE0E49" w:rsidRPr="00635BA1" w:rsidRDefault="00DE0E4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DE0E49" w:rsidRPr="00635BA1" w:rsidRDefault="00DE0E4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DE0E49" w:rsidRPr="00635BA1" w:rsidRDefault="00DE0E49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DE0E49" w:rsidRPr="00635BA1" w:rsidRDefault="00DE0E49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0E49" w:rsidRPr="00635BA1" w:rsidRDefault="00DE0E49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DE0E49" w:rsidRPr="00635BA1" w:rsidRDefault="00DE0E49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DE0E49" w:rsidRPr="00635BA1" w:rsidRDefault="00DE0E49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DE0E49" w:rsidRPr="00635BA1" w:rsidRDefault="00DE0E49" w:rsidP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1934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DE0E49">
            <w:pPr>
              <w:spacing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DE0E49" w:rsidRPr="00635BA1" w:rsidRDefault="00DE0E49" w:rsidP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381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</w:p>
        </w:tc>
      </w:tr>
      <w:tr w:rsidR="00635BA1" w:rsidRPr="00635BA1" w:rsidTr="005C391B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403" w:type="dxa"/>
            <w:gridSpan w:val="2"/>
            <w:vMerge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5C391B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403" w:type="dxa"/>
            <w:gridSpan w:val="2"/>
            <w:vMerge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5C391B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403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B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424D5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8424D5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8424D5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265A9F" w:rsidRPr="00635BA1" w:rsidRDefault="008424D5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8216A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DE22B5" w:rsidRPr="00635BA1" w:rsidRDefault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 w:val="restart"/>
            <w:tcBorders>
              <w:top w:val="single" w:sz="8" w:space="0" w:color="000000"/>
            </w:tcBorders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265A9F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13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116418" w:rsidRPr="00635BA1" w:rsidRDefault="00116418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116418" w:rsidRPr="00635BA1" w:rsidRDefault="00116418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8216A" w:rsidRPr="00635BA1" w:rsidRDefault="009247F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265A9F" w:rsidRPr="00635BA1" w:rsidRDefault="009247F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58" w:type="dxa"/>
            <w:gridSpan w:val="2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rPr>
          <w:trHeight w:val="41"/>
        </w:trPr>
        <w:tc>
          <w:tcPr>
            <w:tcW w:w="22657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A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55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6C0075">
            <w:pPr>
              <w:spacing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b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(Extra Slot)</w:t>
            </w:r>
          </w:p>
        </w:tc>
        <w:tc>
          <w:tcPr>
            <w:tcW w:w="2446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 CHIC102</w:t>
            </w:r>
          </w:p>
        </w:tc>
        <w:tc>
          <w:tcPr>
            <w:tcW w:w="1912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3A5734" w:rsidRPr="00635BA1" w:rsidRDefault="003A5734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1718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3A5734" w:rsidRPr="00635BA1" w:rsidRDefault="003A5734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3A5734" w:rsidRPr="00635BA1" w:rsidRDefault="003A5734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3A5734" w:rsidRPr="00635BA1" w:rsidRDefault="003A5734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3A5734" w:rsidRPr="00635BA1" w:rsidRDefault="003A5734" w:rsidP="00213AFC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Human Values and Social Responsibility</w:t>
            </w:r>
          </w:p>
          <w:p w:rsidR="003A5734" w:rsidRPr="00635BA1" w:rsidRDefault="003A5734" w:rsidP="0086156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101; E102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155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403" w:type="dxa"/>
            <w:gridSpan w:val="2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55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B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DE0E49" w:rsidRPr="00635BA1" w:rsidRDefault="00DE0E49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248" w:type="dxa"/>
            <w:vMerge w:val="restart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DE0E49" w:rsidRPr="00635BA1" w:rsidRDefault="00DE0E49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 w:val="restart"/>
            <w:tcBorders>
              <w:right w:val="single" w:sz="4" w:space="0" w:color="000000"/>
            </w:tcBorders>
            <w:vAlign w:val="center"/>
          </w:tcPr>
          <w:p w:rsidR="00DE0E49" w:rsidRPr="00635BA1" w:rsidRDefault="00DE0E49" w:rsidP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DE0E49" w:rsidRPr="00635BA1" w:rsidRDefault="00DE0E49" w:rsidP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0E49" w:rsidRPr="00635BA1" w:rsidRDefault="00DE0E49" w:rsidP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DE0E49" w:rsidRPr="00635BA1" w:rsidRDefault="00DE0E49" w:rsidP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934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righ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righ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bottom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tcBorders>
              <w:bottom w:val="single" w:sz="8" w:space="0" w:color="000000"/>
            </w:tcBorders>
            <w:vAlign w:val="center"/>
          </w:tcPr>
          <w:p w:rsidR="00DE0E49" w:rsidRPr="00635BA1" w:rsidRDefault="00DE0E4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Merge/>
            <w:tcBorders>
              <w:righ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DE0E49" w:rsidRPr="00635BA1" w:rsidRDefault="00DE0E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A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248" w:type="dxa"/>
            <w:vMerge w:val="restart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F64690" w:rsidRPr="00635BA1" w:rsidRDefault="00F64690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654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652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F64690" w:rsidRPr="00635BA1" w:rsidRDefault="00F64690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F64690" w:rsidRPr="00635BA1" w:rsidRDefault="00F64690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113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F64690" w:rsidRPr="00635BA1" w:rsidRDefault="00F64690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  <w:p w:rsidR="00F64690" w:rsidRPr="00635BA1" w:rsidRDefault="00F64690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5B268E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155" w:type="dxa"/>
            <w:vMerge/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652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55" w:type="dxa"/>
            <w:vMerge/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vAlign w:val="center"/>
          </w:tcPr>
          <w:p w:rsidR="00F64690" w:rsidRPr="00635BA1" w:rsidRDefault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652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64690" w:rsidRPr="00635BA1" w:rsidRDefault="00F64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55" w:type="dxa"/>
            <w:vMerge/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tcBorders>
              <w:bottom w:val="single" w:sz="8" w:space="0" w:color="000000"/>
            </w:tcBorders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46" w:type="dxa"/>
            <w:tcBorders>
              <w:bottom w:val="single" w:sz="8" w:space="0" w:color="000000"/>
            </w:tcBorders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tcBorders>
              <w:bottom w:val="single" w:sz="8" w:space="0" w:color="000000"/>
            </w:tcBorders>
            <w:vAlign w:val="center"/>
          </w:tcPr>
          <w:p w:rsidR="00A5590C" w:rsidRPr="00635BA1" w:rsidRDefault="00A5590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652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A5590C" w:rsidRPr="00635BA1" w:rsidRDefault="00A55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B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7F7FD5" w:rsidRPr="00635BA1" w:rsidRDefault="007F7FD5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F7FD5" w:rsidRPr="00635BA1" w:rsidRDefault="007F7FD5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012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213AFC" w:rsidRPr="00635BA1" w:rsidRDefault="00213AFC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265A9F" w:rsidRPr="00635BA1" w:rsidRDefault="00213AFC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1934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265A9F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701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701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64690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7012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265A9F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1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A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7057" w:type="dxa"/>
            <w:gridSpan w:val="3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3A5734" w:rsidRPr="00635BA1" w:rsidRDefault="003A5734" w:rsidP="00213AF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2446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 w:rsidP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b102</w:t>
            </w:r>
          </w:p>
          <w:p w:rsidR="003A5734" w:rsidRPr="00635BA1" w:rsidRDefault="003A5734" w:rsidP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(Extra Slot)</w:t>
            </w: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3A5734" w:rsidRPr="00635BA1" w:rsidRDefault="003A5734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13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3A5734" w:rsidRPr="00635BA1" w:rsidRDefault="003A5734" w:rsidP="00F64690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F64690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3814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705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705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60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7057" w:type="dxa"/>
            <w:gridSpan w:val="3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E-B</w:t>
            </w:r>
          </w:p>
        </w:tc>
        <w:tc>
          <w:tcPr>
            <w:tcW w:w="587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55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248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D8381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3A5734" w:rsidRPr="00635BA1" w:rsidRDefault="003A5734" w:rsidP="00D8381B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654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34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3A5734" w:rsidRPr="00635BA1" w:rsidRDefault="003A5734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3A5734" w:rsidRPr="00635BA1" w:rsidRDefault="003A5734" w:rsidP="007F7F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3A5734" w:rsidRPr="00635BA1" w:rsidTr="00DE0E49">
        <w:trPr>
          <w:trHeight w:val="255"/>
        </w:trPr>
        <w:tc>
          <w:tcPr>
            <w:tcW w:w="1076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7" w:type="dxa"/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55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48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54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446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1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18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3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14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F27CA5" w:rsidRPr="00635BA1" w:rsidRDefault="00F27CA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PRODUCTION AND INDUSTRIAL ENGINEERING</w:t>
      </w:r>
    </w:p>
    <w:tbl>
      <w:tblPr>
        <w:tblStyle w:val="a3"/>
        <w:tblW w:w="226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18"/>
        <w:gridCol w:w="471"/>
        <w:gridCol w:w="1803"/>
        <w:gridCol w:w="2127"/>
        <w:gridCol w:w="1984"/>
        <w:gridCol w:w="227"/>
        <w:gridCol w:w="3049"/>
        <w:gridCol w:w="2393"/>
        <w:gridCol w:w="2202"/>
        <w:gridCol w:w="1899"/>
        <w:gridCol w:w="1609"/>
        <w:gridCol w:w="1885"/>
        <w:gridCol w:w="1890"/>
      </w:tblGrid>
      <w:tr w:rsidR="00635BA1" w:rsidRPr="00635BA1" w:rsidTr="003A5734">
        <w:tc>
          <w:tcPr>
            <w:tcW w:w="1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47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0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2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211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04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39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20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18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160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188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189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>
        <w:tc>
          <w:tcPr>
            <w:tcW w:w="22657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I-A</w:t>
            </w:r>
          </w:p>
        </w:tc>
        <w:tc>
          <w:tcPr>
            <w:tcW w:w="471" w:type="dxa"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393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F50375" w:rsidRPr="00635BA1" w:rsidRDefault="00F50375" w:rsidP="006C00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F50375" w:rsidRPr="00635BA1" w:rsidRDefault="00F50375" w:rsidP="006C0075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2211" w:type="dxa"/>
            <w:gridSpan w:val="2"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49" w:type="dxa"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F50375" w:rsidRPr="00635BA1" w:rsidRDefault="00F503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50375" w:rsidRPr="00635BA1" w:rsidRDefault="00F50375" w:rsidP="00F5037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F50375" w:rsidRPr="00635BA1" w:rsidRDefault="00F50375" w:rsidP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899" w:type="dxa"/>
            <w:vMerge w:val="restart"/>
            <w:tcBorders>
              <w:top w:val="single" w:sz="8" w:space="0" w:color="000000"/>
            </w:tcBorders>
            <w:vAlign w:val="center"/>
          </w:tcPr>
          <w:p w:rsidR="00F50375" w:rsidRPr="00635BA1" w:rsidRDefault="00F5037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F50375" w:rsidRPr="00635BA1" w:rsidRDefault="00F5037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50375" w:rsidRPr="00635BA1" w:rsidRDefault="00F5037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F50375" w:rsidRPr="00635BA1" w:rsidRDefault="00F50375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1609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F50375" w:rsidRPr="00635BA1" w:rsidRDefault="00F5037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3775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 w:rsidP="00CE21A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B30B92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</w:tc>
        <w:tc>
          <w:tcPr>
            <w:tcW w:w="5260" w:type="dxa"/>
            <w:gridSpan w:val="3"/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tcBorders>
              <w:right w:val="single" w:sz="4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tcBorders>
              <w:left w:val="single" w:sz="4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30B92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</w:tc>
        <w:tc>
          <w:tcPr>
            <w:tcW w:w="2211" w:type="dxa"/>
            <w:gridSpan w:val="2"/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</w:tc>
        <w:tc>
          <w:tcPr>
            <w:tcW w:w="3049" w:type="dxa"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tcBorders>
              <w:right w:val="single" w:sz="4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tcBorders>
              <w:left w:val="single" w:sz="4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30B92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tcBorders>
              <w:bottom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3930" w:type="dxa"/>
            <w:gridSpan w:val="2"/>
            <w:vMerge/>
            <w:tcBorders>
              <w:bottom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4"/>
                <w:szCs w:val="16"/>
              </w:rPr>
            </w:pPr>
          </w:p>
        </w:tc>
        <w:tc>
          <w:tcPr>
            <w:tcW w:w="2211" w:type="dxa"/>
            <w:gridSpan w:val="2"/>
            <w:tcBorders>
              <w:bottom w:val="single" w:sz="8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49" w:type="dxa"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tcBorders>
              <w:bottom w:val="single" w:sz="8" w:space="0" w:color="000000"/>
              <w:right w:val="single" w:sz="4" w:space="0" w:color="000000"/>
            </w:tcBorders>
            <w:vAlign w:val="center"/>
          </w:tcPr>
          <w:p w:rsidR="00F50375" w:rsidRPr="00635BA1" w:rsidRDefault="00F503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tcBorders>
              <w:left w:val="single" w:sz="4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F50375" w:rsidRPr="00635BA1" w:rsidRDefault="00F503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I-A</w:t>
            </w:r>
          </w:p>
        </w:tc>
        <w:tc>
          <w:tcPr>
            <w:tcW w:w="471" w:type="dxa"/>
            <w:tcBorders>
              <w:top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393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6C0075" w:rsidRPr="00635BA1" w:rsidRDefault="006C0075" w:rsidP="00DE22B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6C0075" w:rsidRPr="00635BA1" w:rsidRDefault="006C0075" w:rsidP="00DE22B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211" w:type="dxa"/>
            <w:gridSpan w:val="2"/>
            <w:vMerge w:val="restart"/>
            <w:tcBorders>
              <w:top w:val="single" w:sz="8" w:space="0" w:color="000000"/>
            </w:tcBorders>
            <w:shd w:val="clear" w:color="auto" w:fill="FFFFFF"/>
            <w:vAlign w:val="center"/>
          </w:tcPr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936FB9" w:rsidRPr="00635BA1" w:rsidRDefault="00936FB9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936FB9" w:rsidRPr="00635BA1" w:rsidRDefault="00936FB9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C0075" w:rsidRPr="00635BA1" w:rsidRDefault="006C0075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6C0075" w:rsidRPr="00635BA1" w:rsidRDefault="006C0075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6C0075" w:rsidRPr="00635BA1" w:rsidRDefault="006C0075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6C0075" w:rsidRPr="00635BA1" w:rsidRDefault="00936FB9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3049" w:type="dxa"/>
            <w:vMerge w:val="restart"/>
            <w:tcBorders>
              <w:top w:val="single" w:sz="8" w:space="0" w:color="000000"/>
            </w:tcBorders>
            <w:vAlign w:val="center"/>
          </w:tcPr>
          <w:p w:rsidR="006C0075" w:rsidRPr="00635BA1" w:rsidRDefault="006C007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C0075" w:rsidRPr="00635BA1" w:rsidRDefault="006C007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8216A" w:rsidRPr="00635BA1" w:rsidRDefault="006C007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C0075" w:rsidRPr="00635BA1" w:rsidRDefault="006C0075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393" w:type="dxa"/>
            <w:vMerge w:val="restart"/>
            <w:tcBorders>
              <w:top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936FB9" w:rsidRPr="00635BA1" w:rsidRDefault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tcBorders>
              <w:top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508" w:type="dxa"/>
            <w:gridSpan w:val="2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6C0075" w:rsidRPr="00635BA1" w:rsidRDefault="00CE21A9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05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 w:val="restart"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tcBorders>
              <w:bottom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508" w:type="dxa"/>
            <w:gridSpan w:val="2"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0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tcBorders>
              <w:bottom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508" w:type="dxa"/>
            <w:gridSpan w:val="2"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0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tcBorders>
              <w:bottom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508" w:type="dxa"/>
            <w:gridSpan w:val="2"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0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tcBorders>
              <w:bottom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shd w:val="clear" w:color="auto" w:fill="FFFFFF"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Merge/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tcBorders>
              <w:bottom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508" w:type="dxa"/>
            <w:gridSpan w:val="2"/>
            <w:tcBorders>
              <w:bottom w:val="single" w:sz="8" w:space="0" w:color="000000"/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6C0075" w:rsidRPr="00635BA1" w:rsidRDefault="006C00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I-A</w:t>
            </w:r>
          </w:p>
        </w:tc>
        <w:tc>
          <w:tcPr>
            <w:tcW w:w="471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3930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3A5734" w:rsidRPr="00635BA1" w:rsidRDefault="003A5734" w:rsidP="00763318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211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 w:rsidP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b102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(Extra Slot)</w:t>
            </w:r>
          </w:p>
        </w:tc>
        <w:tc>
          <w:tcPr>
            <w:tcW w:w="3049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3A5734" w:rsidRPr="00635BA1" w:rsidRDefault="003A5734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8424D5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3A5734" w:rsidRPr="00635BA1" w:rsidRDefault="003A5734" w:rsidP="008424D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1609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3775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F269DB">
        <w:trPr>
          <w:trHeight w:val="28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83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49" w:type="dxa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48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 w:val="restart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47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47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3A5734">
        <w:trPr>
          <w:trHeight w:val="247"/>
        </w:trPr>
        <w:tc>
          <w:tcPr>
            <w:tcW w:w="1118" w:type="dxa"/>
            <w:vMerge/>
            <w:tcBorders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Merge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930" w:type="dxa"/>
            <w:gridSpan w:val="2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tcBorders>
              <w:left w:val="single" w:sz="4" w:space="0" w:color="000000"/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vMerge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6C0075">
        <w:trPr>
          <w:trHeight w:val="283"/>
        </w:trPr>
        <w:tc>
          <w:tcPr>
            <w:tcW w:w="1118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I-A</w:t>
            </w:r>
          </w:p>
        </w:tc>
        <w:tc>
          <w:tcPr>
            <w:tcW w:w="471" w:type="dxa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803" w:type="dxa"/>
            <w:vMerge w:val="restart"/>
            <w:tcBorders>
              <w:top w:val="single" w:sz="8" w:space="0" w:color="000000"/>
            </w:tcBorders>
            <w:vAlign w:val="center"/>
          </w:tcPr>
          <w:p w:rsidR="00116418" w:rsidRPr="00635BA1" w:rsidRDefault="008677BC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116418" w:rsidRPr="00635BA1" w:rsidRDefault="00116418" w:rsidP="001164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9247F5" w:rsidP="008677BC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27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936FB9" w:rsidRPr="00635BA1" w:rsidRDefault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936FB9" w:rsidRPr="00635BA1" w:rsidRDefault="00936FB9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4" w:type="dxa"/>
            <w:vMerge w:val="restart"/>
            <w:tcBorders>
              <w:top w:val="single" w:sz="8" w:space="0" w:color="000000"/>
            </w:tcBorders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DE22B5" w:rsidRPr="00635BA1" w:rsidRDefault="00DE22B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DE22B5" w:rsidRPr="00635BA1" w:rsidRDefault="00DE22B5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 CHIC102</w:t>
            </w:r>
          </w:p>
        </w:tc>
        <w:tc>
          <w:tcPr>
            <w:tcW w:w="3276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63318" w:rsidRPr="00635BA1" w:rsidRDefault="00763318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265A9F" w:rsidRPr="00635BA1" w:rsidRDefault="00763318" w:rsidP="00763318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10" w:type="dxa"/>
            <w:gridSpan w:val="3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0C4CB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</w:t>
            </w:r>
          </w:p>
          <w:p w:rsidR="00265A9F" w:rsidRPr="00635BA1" w:rsidRDefault="000C4CB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3775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CE21A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C0075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27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10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C0075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27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10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C0075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276" w:type="dxa"/>
            <w:gridSpan w:val="2"/>
            <w:vMerge/>
            <w:tcBorders>
              <w:top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tcBorders>
              <w:bottom w:val="single" w:sz="8" w:space="0" w:color="000000"/>
            </w:tcBorders>
            <w:vAlign w:val="center"/>
          </w:tcPr>
          <w:p w:rsidR="00265A9F" w:rsidRPr="00635BA1" w:rsidRDefault="00265A9F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10" w:type="dxa"/>
            <w:gridSpan w:val="3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265A9F" w:rsidRPr="00635BA1" w:rsidRDefault="00265A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>
        <w:tc>
          <w:tcPr>
            <w:tcW w:w="22657" w:type="dxa"/>
            <w:gridSpan w:val="1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</w:tcPr>
          <w:p w:rsidR="00265A9F" w:rsidRPr="00635BA1" w:rsidRDefault="009247F5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3A5734">
        <w:trPr>
          <w:trHeight w:val="283"/>
        </w:trPr>
        <w:tc>
          <w:tcPr>
            <w:tcW w:w="1118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I-A</w:t>
            </w:r>
          </w:p>
        </w:tc>
        <w:tc>
          <w:tcPr>
            <w:tcW w:w="471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803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763318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3A5734" w:rsidRPr="00635BA1" w:rsidRDefault="003A5734" w:rsidP="00763318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2</w:t>
            </w:r>
          </w:p>
        </w:tc>
        <w:tc>
          <w:tcPr>
            <w:tcW w:w="2127" w:type="dxa"/>
            <w:vMerge w:val="restart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HEMISTRY-L </w:t>
            </w:r>
          </w:p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2</w:t>
            </w:r>
          </w:p>
        </w:tc>
        <w:tc>
          <w:tcPr>
            <w:tcW w:w="2211" w:type="dxa"/>
            <w:gridSpan w:val="2"/>
            <w:vMerge w:val="restart"/>
            <w:tcBorders>
              <w:top w:val="single" w:sz="8" w:space="0" w:color="000000"/>
              <w:right w:val="single" w:sz="4" w:space="0" w:color="000000"/>
            </w:tcBorders>
            <w:vAlign w:val="center"/>
          </w:tcPr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49" w:type="dxa"/>
            <w:vMerge w:val="restart"/>
            <w:tcBorders>
              <w:top w:val="single" w:sz="8" w:space="0" w:color="000000"/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 w:rsidP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b102</w:t>
            </w:r>
          </w:p>
          <w:p w:rsidR="003A5734" w:rsidRPr="00635BA1" w:rsidRDefault="003A5734" w:rsidP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(Extra Slot)</w:t>
            </w: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02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 w:val="restart"/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3A5734" w:rsidRPr="00635BA1" w:rsidRDefault="003A5734" w:rsidP="00936FB9">
            <w:pPr>
              <w:spacing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3A5734" w:rsidRPr="00635BA1" w:rsidRDefault="003A5734" w:rsidP="00C10433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3A5734" w:rsidRPr="00635BA1" w:rsidRDefault="003A5734" w:rsidP="00936FB9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 w:rsidP="00861568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Human Values and Social Responsibility</w:t>
            </w:r>
          </w:p>
          <w:p w:rsidR="003A5734" w:rsidRPr="00635BA1" w:rsidRDefault="003A5734" w:rsidP="00861568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101</w:t>
            </w:r>
          </w:p>
        </w:tc>
      </w:tr>
      <w:tr w:rsidR="00635BA1" w:rsidRPr="00635BA1" w:rsidTr="00F269DB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F269DB">
        <w:trPr>
          <w:trHeight w:val="283"/>
        </w:trPr>
        <w:tc>
          <w:tcPr>
            <w:tcW w:w="1118" w:type="dxa"/>
            <w:vMerge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803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vMerge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11" w:type="dxa"/>
            <w:gridSpan w:val="2"/>
            <w:vMerge/>
            <w:tcBorders>
              <w:righ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49" w:type="dxa"/>
            <w:vMerge/>
            <w:tcBorders>
              <w:left w:val="single" w:sz="4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3" w:type="dxa"/>
            <w:tcBorders>
              <w:top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202" w:type="dxa"/>
            <w:vAlign w:val="center"/>
          </w:tcPr>
          <w:p w:rsidR="003A5734" w:rsidRPr="00635BA1" w:rsidRDefault="003A5734">
            <w:pPr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bottom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609" w:type="dxa"/>
            <w:vMerge/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775" w:type="dxa"/>
            <w:gridSpan w:val="2"/>
            <w:vMerge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:rsidR="003A5734" w:rsidRPr="00635BA1" w:rsidRDefault="003A57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8424D5" w:rsidRPr="00635BA1" w:rsidRDefault="008424D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A5590C" w:rsidRPr="00635BA1" w:rsidRDefault="00A5590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8424D5" w:rsidRPr="00635BA1" w:rsidRDefault="008424D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8424D5" w:rsidRPr="00635BA1" w:rsidRDefault="008424D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8424D5" w:rsidRPr="00635BA1" w:rsidRDefault="008424D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ELECTRICAL ENGINEERING</w:t>
      </w:r>
    </w:p>
    <w:tbl>
      <w:tblPr>
        <w:tblW w:w="227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7"/>
        <w:gridCol w:w="519"/>
        <w:gridCol w:w="2644"/>
        <w:gridCol w:w="1952"/>
        <w:gridCol w:w="1733"/>
        <w:gridCol w:w="2101"/>
        <w:gridCol w:w="1899"/>
        <w:gridCol w:w="1722"/>
        <w:gridCol w:w="2311"/>
        <w:gridCol w:w="2392"/>
        <w:gridCol w:w="2243"/>
        <w:gridCol w:w="2167"/>
      </w:tblGrid>
      <w:tr w:rsidR="00635BA1" w:rsidRPr="00635BA1" w:rsidTr="00740D2A">
        <w:trPr>
          <w:trHeight w:val="20"/>
        </w:trPr>
        <w:tc>
          <w:tcPr>
            <w:tcW w:w="10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95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173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0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31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39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24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216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2276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A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64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1733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Sudipta Ghosh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1899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441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B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86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18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31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**PC## Dr. Muralidhar Killi </w:t>
            </w: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B9521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7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2276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A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210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Sudipta Ghosh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441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Human Values and Social Responsibility</w:t>
            </w:r>
          </w:p>
          <w:p w:rsidR="00740D2A" w:rsidRPr="00635BA1" w:rsidRDefault="00740D2A" w:rsidP="00740D2A">
            <w:pPr>
              <w:spacing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101; 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B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64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195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Muralidhar Killi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18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</w:t>
            </w:r>
          </w:p>
        </w:tc>
        <w:tc>
          <w:tcPr>
            <w:tcW w:w="441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2276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A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64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1733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210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3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Sudipta Ghosh</w:t>
            </w:r>
          </w:p>
        </w:tc>
        <w:tc>
          <w:tcPr>
            <w:tcW w:w="239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64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B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Muralidhar Killi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2276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744FFB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A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59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733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302</w:t>
            </w:r>
          </w:p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Sudipta Ghosh</w:t>
            </w:r>
          </w:p>
        </w:tc>
        <w:tc>
          <w:tcPr>
            <w:tcW w:w="21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441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744FFB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59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4FFB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59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CD4837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59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CD4837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B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59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IC103</w:t>
            </w:r>
          </w:p>
        </w:tc>
        <w:tc>
          <w:tcPr>
            <w:tcW w:w="231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239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CD4837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CD4837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CD4837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8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740D2A">
        <w:trPr>
          <w:trHeight w:val="20"/>
        </w:trPr>
        <w:tc>
          <w:tcPr>
            <w:tcW w:w="22760" w:type="dxa"/>
            <w:gridSpan w:val="1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A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6329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1-L/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42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NGINEERING PRACTICE-P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EIC102</w:t>
            </w:r>
          </w:p>
        </w:tc>
        <w:tc>
          <w:tcPr>
            <w:tcW w:w="441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6329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6329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6329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E-B</w:t>
            </w:r>
          </w:p>
        </w:tc>
        <w:tc>
          <w:tcPr>
            <w:tcW w:w="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64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E SPECIFIC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 Dr. Muralidhar Killi</w:t>
            </w: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L</w:t>
            </w:r>
          </w:p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HIC104</w:t>
            </w: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237D89">
        <w:trPr>
          <w:trHeight w:val="20"/>
        </w:trPr>
        <w:tc>
          <w:tcPr>
            <w:tcW w:w="1077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4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3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1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72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40D2A" w:rsidRPr="00635BA1" w:rsidRDefault="00740D2A" w:rsidP="00740D2A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0" w:type="dxa"/>
            <w:gridSpan w:val="2"/>
            <w:vMerge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740D2A" w:rsidRPr="00635BA1" w:rsidRDefault="00740D2A" w:rsidP="00740D2A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740D2A" w:rsidRPr="00635BA1" w:rsidRDefault="00740D2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740D2A" w:rsidRPr="00635BA1" w:rsidRDefault="00740D2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740D2A" w:rsidRPr="00635BA1" w:rsidRDefault="00740D2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740D2A" w:rsidRPr="00635BA1" w:rsidRDefault="00740D2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  <w:sectPr w:rsidR="00265A9F" w:rsidRPr="00635BA1" w:rsidSect="000A16E0">
          <w:headerReference w:type="default" r:id="rId9"/>
          <w:footerReference w:type="default" r:id="rId10"/>
          <w:pgSz w:w="23811" w:h="16838" w:orient="landscape" w:code="8"/>
          <w:pgMar w:top="567" w:right="567" w:bottom="567" w:left="567" w:header="510" w:footer="0" w:gutter="0"/>
          <w:pgNumType w:start="1"/>
          <w:cols w:space="720"/>
          <w:docGrid w:linePitch="299"/>
        </w:sect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424D5" w:rsidRPr="00635BA1" w:rsidRDefault="008424D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t>ELECTRONICS AND COMMUNICATION ENGINEERING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75"/>
        <w:gridCol w:w="929"/>
        <w:gridCol w:w="1809"/>
        <w:gridCol w:w="1813"/>
        <w:gridCol w:w="1809"/>
        <w:gridCol w:w="1809"/>
        <w:gridCol w:w="1804"/>
        <w:gridCol w:w="1800"/>
        <w:gridCol w:w="1800"/>
        <w:gridCol w:w="1800"/>
        <w:gridCol w:w="1800"/>
        <w:gridCol w:w="1809"/>
        <w:gridCol w:w="1541"/>
        <w:gridCol w:w="1269"/>
      </w:tblGrid>
      <w:tr w:rsidR="00635BA1" w:rsidRPr="00635BA1" w:rsidTr="00CF030F">
        <w:trPr>
          <w:trHeight w:val="20"/>
        </w:trPr>
        <w:tc>
          <w:tcPr>
            <w:tcW w:w="1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Period</w:t>
            </w:r>
          </w:p>
        </w:tc>
        <w:tc>
          <w:tcPr>
            <w:tcW w:w="20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3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3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39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39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79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0</w:t>
            </w:r>
          </w:p>
        </w:tc>
      </w:tr>
      <w:tr w:rsidR="00635BA1" w:rsidRPr="00635BA1" w:rsidTr="00CF030F">
        <w:trPr>
          <w:trHeight w:val="20"/>
        </w:trPr>
        <w:tc>
          <w:tcPr>
            <w:tcW w:w="5000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MONDAY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C-A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198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M25    ECE COMPUTER LAB 2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E2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FINANCIAL EDUCATION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3-L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ircuit Theory (ECPC-101) (L),  E201 Prof R. K. Sharma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6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CC/SPORTS/YOGA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1198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M26  ECE COMPUTER LAB 3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1198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M27  M 305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198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M28  M 306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C-B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79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 Circuit Theory Lab (ECPC-101) RS3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ircuit Theory (ECPC-101) (L),  E202 Prof Pankaj Verma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202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RS4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5000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TUESDAY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A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799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Prof. K. D. Singh</w:t>
            </w:r>
          </w:p>
        </w:tc>
        <w:tc>
          <w:tcPr>
            <w:tcW w:w="798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1</w:t>
            </w:r>
          </w:p>
        </w:tc>
        <w:tc>
          <w:tcPr>
            <w:tcW w:w="398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WEB DESIGN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Punit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6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CC/SPORTS/YOGA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B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40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798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ircuit Theory (ECPC-101) (L),  E101 Prof Pankaj Verma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Neha Rani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5000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WEDNESDAY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A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ircuit Theory (ECPC-101) (L),  E201 Prof R. K. Sharma</w:t>
            </w:r>
          </w:p>
        </w:tc>
        <w:tc>
          <w:tcPr>
            <w:tcW w:w="40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OMMUNICATION SKILLS IN ENGLISH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1-L/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FINANCIAL EDUCATION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3-L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398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SS/CLUBS/TECHNICAL SOCIETIES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Prof. B. B. Rao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B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WEB DESIGN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Punit</w:t>
            </w: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1193" w:type="pct"/>
            <w:gridSpan w:val="3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OMMUNICATION SKILLS IN ENGLISH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1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1193" w:type="pct"/>
            <w:gridSpan w:val="3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5000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THURSDAY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A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E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OMMUNICATION SKILLS IN ENGLISH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1-L/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FINANCIAL EDUCATION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HSIC103-L</w:t>
            </w:r>
          </w:p>
        </w:tc>
        <w:tc>
          <w:tcPr>
            <w:tcW w:w="40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Circuit Theory (ECPC-101) (L),  E201 Prof R. K. Sharma</w:t>
            </w:r>
          </w:p>
        </w:tc>
        <w:tc>
          <w:tcPr>
            <w:tcW w:w="798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Human Values and Social Responsibility                                   E101; E102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Prof. K. D. Singh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798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B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ircuit Theory (ECPC-101) (L),  M103 Prof Pankaj Verma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987" w:type="pct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Banhi Sanyal     ECE COMPUTER LAB 3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1987" w:type="pct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Vaibhav Agarwal    ECE COMPUTER LAB 2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5000" w:type="pct"/>
            <w:gridSpan w:val="14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FRIDAY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A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202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INTEGRAL CALUCUS AND DIFFERENCE EQUATIONS-L MAIC 102</w:t>
            </w:r>
          </w:p>
        </w:tc>
        <w:tc>
          <w:tcPr>
            <w:tcW w:w="400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39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EMISTRY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CHIC103</w:t>
            </w: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SS/CLUBS/TECHNICAL SOCIETIES</w:t>
            </w: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00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193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Shardul Thapliyal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EC-B</w:t>
            </w: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799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DVANCED ENGINEERING PHYSICS-P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1196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Punit     ECE COMPUTER LAB 3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794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ADVANCED ENGINEERING PHYSICS-L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 xml:space="preserve"> PHIC103</w:t>
            </w: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799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1196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   CSIC102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br/>
              <w:t>Dr. Vaibhav Agarwal    ECE COMPUTER LAB 2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799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98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CF030F" w:rsidRPr="00635BA1" w:rsidTr="00CF030F">
        <w:trPr>
          <w:trHeight w:val="20"/>
        </w:trPr>
        <w:tc>
          <w:tcPr>
            <w:tcW w:w="193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799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98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16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ircuit Theory Lab (ECPC-101) Priya Sharma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94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94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62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F030F" w:rsidRPr="00635BA1" w:rsidRDefault="00CF030F" w:rsidP="00CF03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</w:tbl>
    <w:p w:rsidR="00CF030F" w:rsidRPr="00635BA1" w:rsidRDefault="00CF030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CF030F" w:rsidRPr="00635BA1" w:rsidRDefault="00CF030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CF030F" w:rsidRPr="00635BA1" w:rsidRDefault="00CF030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CF030F" w:rsidRPr="00635BA1" w:rsidRDefault="00CF030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8D0DB2" w:rsidRPr="00635BA1" w:rsidRDefault="008D0DB2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8D0DB2" w:rsidRPr="00635BA1" w:rsidRDefault="008D0DB2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8D0DB2" w:rsidRPr="00635BA1" w:rsidRDefault="008D0DB2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3F600D" w:rsidRPr="00635BA1" w:rsidRDefault="003F600D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8D0DB2" w:rsidRPr="00635BA1" w:rsidRDefault="008D0DB2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8D0DB2" w:rsidRPr="00635BA1" w:rsidRDefault="008D0DB2">
      <w:pPr>
        <w:spacing w:after="0" w:line="240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COMPUTER SCIENCE &amp; ENGINEERING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042"/>
        <w:gridCol w:w="612"/>
        <w:gridCol w:w="1926"/>
        <w:gridCol w:w="54"/>
        <w:gridCol w:w="14"/>
        <w:gridCol w:w="1971"/>
        <w:gridCol w:w="27"/>
        <w:gridCol w:w="186"/>
        <w:gridCol w:w="1677"/>
        <w:gridCol w:w="23"/>
        <w:gridCol w:w="2021"/>
        <w:gridCol w:w="2021"/>
        <w:gridCol w:w="14"/>
        <w:gridCol w:w="2220"/>
        <w:gridCol w:w="2243"/>
        <w:gridCol w:w="2243"/>
        <w:gridCol w:w="1862"/>
        <w:gridCol w:w="2501"/>
      </w:tblGrid>
      <w:tr w:rsidR="00635BA1" w:rsidRPr="00635BA1" w:rsidTr="00635BA1">
        <w:trPr>
          <w:trHeight w:val="20"/>
        </w:trPr>
        <w:tc>
          <w:tcPr>
            <w:tcW w:w="2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37" w:type="pct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38" w:type="pct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17" w:type="pct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51" w:type="pct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49" w:type="pct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90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411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552" w:type="pc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 w:rsidTr="00635BA1">
        <w:trPr>
          <w:trHeight w:val="20"/>
        </w:trPr>
        <w:tc>
          <w:tcPr>
            <w:tcW w:w="36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635" w:type="pct"/>
            <w:gridSpan w:val="1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A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r. Vijay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LAB 10</w:t>
            </w:r>
          </w:p>
        </w:tc>
        <w:tc>
          <w:tcPr>
            <w:tcW w:w="411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101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451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IC102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963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ought Lab (Sec 1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eachings of Gita (Sec 1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; E202; 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 xml:space="preserve">                        LAB 10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Arpesh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3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394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 Sha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B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40" w:type="pct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r. Vijay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LAB 10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5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4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 xml:space="preserve">                        LAB 10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6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trike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trike/>
                <w:sz w:val="16"/>
                <w:szCs w:val="16"/>
              </w:rPr>
              <w:t>7</w:t>
            </w:r>
          </w:p>
        </w:tc>
        <w:tc>
          <w:tcPr>
            <w:tcW w:w="4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Arpesh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7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 307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440" w:type="pct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8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 310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C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swash Rathee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anhi Sany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M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 313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6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05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1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7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1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06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2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8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483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  <w:r>
              <w:rPr>
                <w:rFonts w:ascii="Verdana" w:eastAsia="Verdana" w:hAnsi="Verdana" w:cs="Verdana"/>
                <w:sz w:val="16"/>
                <w:szCs w:val="16"/>
              </w:rPr>
              <w:t xml:space="preserve">;  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09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2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36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635" w:type="pct"/>
            <w:gridSpan w:val="1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A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40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anhi Sanyal</w:t>
            </w:r>
          </w:p>
        </w:tc>
        <w:tc>
          <w:tcPr>
            <w:tcW w:w="441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 Sha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</w:t>
            </w: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63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B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40" w:type="pct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</w:tc>
        <w:tc>
          <w:tcPr>
            <w:tcW w:w="49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 Sha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5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r. Vijay Verma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LAB 10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C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4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 313</w:t>
            </w: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shwash Rathee`</w:t>
            </w: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`</w:t>
            </w: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4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305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1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45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06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2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9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36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635" w:type="pct"/>
            <w:gridSpan w:val="1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A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Dr. Abhilasha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AU</w:t>
            </w: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MAIC 102</w:t>
            </w:r>
          </w:p>
        </w:tc>
        <w:tc>
          <w:tcPr>
            <w:tcW w:w="963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lastRenderedPageBreak/>
              <w:t>NCC/SPORTS/YOGA</w:t>
            </w: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4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8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Arpesh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B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922" w:type="pct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375" w:type="pct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anhi Sanyal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495" w:type="pct"/>
            <w:vMerge w:val="restart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922" w:type="pct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ind w:left="720" w:hanging="720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922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ind w:left="720" w:hanging="720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922" w:type="pct"/>
            <w:gridSpan w:val="6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C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42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</w:tc>
        <w:tc>
          <w:tcPr>
            <w:tcW w:w="497" w:type="pct"/>
            <w:gridSpan w:val="5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821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shwash Rathee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5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1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5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2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5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36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635" w:type="pct"/>
            <w:gridSpan w:val="1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A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</w:t>
            </w: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63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2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B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</w:tc>
        <w:tc>
          <w:tcPr>
            <w:tcW w:w="4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881" w:type="pct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C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IGITAL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</w:tc>
        <w:tc>
          <w:tcPr>
            <w:tcW w:w="49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1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2</w:t>
            </w:r>
          </w:p>
        </w:tc>
        <w:tc>
          <w:tcPr>
            <w:tcW w:w="42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862" w:type="pct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365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635" w:type="pct"/>
            <w:gridSpan w:val="1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3" w:themeFill="background2" w:themeFillShade="E6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A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25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PC 100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jay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</w:tc>
        <w:tc>
          <w:tcPr>
            <w:tcW w:w="41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5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90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C(P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**PC##</w:t>
            </w:r>
          </w:p>
        </w:tc>
        <w:tc>
          <w:tcPr>
            <w:tcW w:w="963" w:type="pct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9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1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90" w:type="pct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B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42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Abhilash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230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-C</w:t>
            </w:r>
          </w:p>
        </w:tc>
        <w:tc>
          <w:tcPr>
            <w:tcW w:w="13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42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color w:val="FFFFFF" w:themeColor="background1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color w:val="FFFFFF" w:themeColor="background1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56" w:type="pct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ESIGN SYSTEM DESIGN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ratistha Verm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6" w:type="pct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FINANCIAL EDUCATIO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3-L</w:t>
            </w:r>
          </w:p>
        </w:tc>
        <w:tc>
          <w:tcPr>
            <w:tcW w:w="446" w:type="pct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ishwash Rathee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1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2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3" w:type="pct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95" w:type="pc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INFORMATION TECHNOLOGY</w:t>
      </w:r>
    </w:p>
    <w:tbl>
      <w:tblPr>
        <w:tblW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3"/>
        <w:gridCol w:w="459"/>
        <w:gridCol w:w="2105"/>
        <w:gridCol w:w="18"/>
        <w:gridCol w:w="6"/>
        <w:gridCol w:w="19"/>
        <w:gridCol w:w="2066"/>
        <w:gridCol w:w="40"/>
        <w:gridCol w:w="2034"/>
        <w:gridCol w:w="23"/>
        <w:gridCol w:w="2058"/>
        <w:gridCol w:w="69"/>
        <w:gridCol w:w="2057"/>
        <w:gridCol w:w="55"/>
        <w:gridCol w:w="2072"/>
        <w:gridCol w:w="39"/>
        <w:gridCol w:w="2088"/>
        <w:gridCol w:w="24"/>
        <w:gridCol w:w="2104"/>
        <w:gridCol w:w="10"/>
        <w:gridCol w:w="2112"/>
        <w:gridCol w:w="2126"/>
      </w:tblGrid>
      <w:tr w:rsidR="00635BA1" w:rsidRPr="00635BA1" w:rsidTr="00635BA1">
        <w:trPr>
          <w:trHeight w:val="160"/>
        </w:trPr>
        <w:tc>
          <w:tcPr>
            <w:tcW w:w="10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0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09" w:type="dxa"/>
            <w:gridSpan w:val="4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074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50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11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12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14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1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 w:rsidTr="00635BA1">
        <w:trPr>
          <w:trHeight w:val="160"/>
        </w:trPr>
        <w:tc>
          <w:tcPr>
            <w:tcW w:w="22657" w:type="dxa"/>
            <w:gridSpan w:val="2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A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29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</w:tc>
        <w:tc>
          <w:tcPr>
            <w:tcW w:w="212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</w:tc>
        <w:tc>
          <w:tcPr>
            <w:tcW w:w="424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B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2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1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2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12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123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657" w:type="dxa"/>
            <w:gridSpan w:val="2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A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48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5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</w:tc>
        <w:tc>
          <w:tcPr>
            <w:tcW w:w="2058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ought Lab (Sec 2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eachings of Gita (Sec 2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; E202</w:t>
            </w: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2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B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4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bookmarkStart w:id="2" w:name="_GoBack"/>
            <w:r>
              <w:rPr>
                <w:rFonts w:ascii="Verdana" w:eastAsia="Verdana" w:hAnsi="Verdana" w:cs="Verdana"/>
                <w:sz w:val="16"/>
                <w:szCs w:val="16"/>
              </w:rPr>
              <w:t>MCA</w:t>
            </w:r>
            <w:bookmarkEnd w:id="2"/>
            <w:r w:rsidRPr="00635BA1">
              <w:rPr>
                <w:rFonts w:ascii="Verdana" w:eastAsia="Verdana" w:hAnsi="Verdana" w:cs="Verdana"/>
                <w:sz w:val="16"/>
                <w:szCs w:val="16"/>
              </w:rPr>
              <w:t>3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0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</w:tc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2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Rohitashwa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Kap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657" w:type="dxa"/>
            <w:gridSpan w:val="2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A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254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4248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254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Kap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254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Kap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8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254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Manpreet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Rohitashwa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B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23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anhi Sany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31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harati Sinh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8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115" w:type="dxa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r. Rohitashw</w:t>
            </w: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657" w:type="dxa"/>
            <w:gridSpan w:val="2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A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6288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1 M13</w:t>
            </w:r>
          </w:p>
        </w:tc>
        <w:tc>
          <w:tcPr>
            <w:tcW w:w="2081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301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</w:tc>
        <w:tc>
          <w:tcPr>
            <w:tcW w:w="212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6288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2 M14</w:t>
            </w: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6288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3 M15</w:t>
            </w: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6288" w:type="dxa"/>
            <w:gridSpan w:val="7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4 M16</w:t>
            </w: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B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129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 xml:space="preserve">INTEGRAL CALUCUS AND DIFFERENCE EQUATIONS-L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AIC 102</w:t>
            </w:r>
          </w:p>
        </w:tc>
        <w:tc>
          <w:tcPr>
            <w:tcW w:w="212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Dr. Santosh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3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J.K.Chhabr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lastRenderedPageBreak/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Kap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Mr. Manpreet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657" w:type="dxa"/>
            <w:gridSpan w:val="2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A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254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8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antosh Kumar</w:t>
            </w:r>
          </w:p>
        </w:tc>
        <w:tc>
          <w:tcPr>
            <w:tcW w:w="20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1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</w:tc>
        <w:tc>
          <w:tcPr>
            <w:tcW w:w="212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Banhi Sany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25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8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35</w:t>
            </w:r>
          </w:p>
        </w:tc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1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1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1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7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4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107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IT-B</w:t>
            </w:r>
          </w:p>
        </w:tc>
        <w:tc>
          <w:tcPr>
            <w:tcW w:w="4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62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CSIC102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-31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17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Rohitashwa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62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M-306 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8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62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-309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9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55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628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S-307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20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27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T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r. Manpreet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8486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8D0DB2" w:rsidRPr="00635BA1" w:rsidRDefault="008D0DB2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8D0DB2" w:rsidRPr="00635BA1" w:rsidRDefault="008D0DB2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8D0DB2" w:rsidRPr="00635BA1" w:rsidRDefault="008D0DB2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8D0DB2" w:rsidRPr="00635BA1" w:rsidRDefault="008D0DB2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F67CD" w:rsidRPr="00635BA1" w:rsidRDefault="006F67CD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35BA1" w:rsidRPr="00635BA1" w:rsidRDefault="00635BA1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F67CD" w:rsidRPr="00635BA1" w:rsidRDefault="006F67CD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731FEF" w:rsidRDefault="00731FE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F67CD" w:rsidRPr="00635BA1" w:rsidRDefault="006F67CD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A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RTIFICAL </w:t>
      </w:r>
      <w:r w:rsidRPr="00635BA1">
        <w:rPr>
          <w:rFonts w:ascii="Arial" w:eastAsia="Arial" w:hAnsi="Arial" w:cs="Arial"/>
          <w:b/>
          <w:sz w:val="24"/>
          <w:szCs w:val="24"/>
        </w:rPr>
        <w:t>I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>NTELLIGENCE</w:t>
      </w:r>
      <w:r w:rsidRPr="00635BA1">
        <w:rPr>
          <w:rFonts w:ascii="Arial" w:eastAsia="Arial" w:hAnsi="Arial" w:cs="Arial"/>
          <w:b/>
          <w:sz w:val="24"/>
          <w:szCs w:val="24"/>
        </w:rPr>
        <w:t xml:space="preserve"> &amp; M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ACHINE </w:t>
      </w:r>
      <w:r w:rsidRPr="00635BA1">
        <w:rPr>
          <w:rFonts w:ascii="Arial" w:eastAsia="Arial" w:hAnsi="Arial" w:cs="Arial"/>
          <w:b/>
          <w:sz w:val="24"/>
          <w:szCs w:val="24"/>
        </w:rPr>
        <w:t>L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>EARNING</w:t>
      </w:r>
    </w:p>
    <w:tbl>
      <w:tblPr>
        <w:tblW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13"/>
        <w:gridCol w:w="470"/>
        <w:gridCol w:w="1950"/>
        <w:gridCol w:w="78"/>
        <w:gridCol w:w="217"/>
        <w:gridCol w:w="1764"/>
        <w:gridCol w:w="67"/>
        <w:gridCol w:w="2126"/>
        <w:gridCol w:w="52"/>
        <w:gridCol w:w="11"/>
        <w:gridCol w:w="2359"/>
        <w:gridCol w:w="39"/>
        <w:gridCol w:w="2057"/>
        <w:gridCol w:w="58"/>
        <w:gridCol w:w="1942"/>
        <w:gridCol w:w="33"/>
        <w:gridCol w:w="64"/>
        <w:gridCol w:w="2053"/>
        <w:gridCol w:w="44"/>
        <w:gridCol w:w="2072"/>
        <w:gridCol w:w="24"/>
        <w:gridCol w:w="2096"/>
        <w:gridCol w:w="2105"/>
      </w:tblGrid>
      <w:tr w:rsidR="00635BA1" w:rsidRPr="00635BA1" w:rsidTr="00635BA1">
        <w:trPr>
          <w:trHeight w:val="160"/>
        </w:trPr>
        <w:tc>
          <w:tcPr>
            <w:tcW w:w="11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5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26" w:type="dxa"/>
            <w:gridSpan w:val="4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422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2097" w:type="dxa"/>
            <w:gridSpan w:val="4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097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2096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09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21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 w:rsidTr="00635BA1">
        <w:trPr>
          <w:trHeight w:val="160"/>
        </w:trPr>
        <w:tc>
          <w:tcPr>
            <w:tcW w:w="22793" w:type="dxa"/>
            <w:gridSpan w:val="2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635BA1">
        <w:trPr>
          <w:trHeight w:val="283"/>
        </w:trPr>
        <w:tc>
          <w:tcPr>
            <w:tcW w:w="11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AIML-A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224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9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7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1 21</w:t>
            </w:r>
          </w:p>
        </w:tc>
        <w:tc>
          <w:tcPr>
            <w:tcW w:w="4225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trike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7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2 M 22</w:t>
            </w: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r. Ashish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S 313</w:t>
            </w: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7" w:type="dxa"/>
            <w:gridSpan w:val="6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3 M23</w:t>
            </w: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207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4 M24</w:t>
            </w: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93" w:type="dxa"/>
            <w:gridSpan w:val="2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1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AIML-A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409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IGITAL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7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7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I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</w:tc>
        <w:tc>
          <w:tcPr>
            <w:tcW w:w="211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</w:tc>
        <w:tc>
          <w:tcPr>
            <w:tcW w:w="422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r. Ashish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8</w:t>
            </w: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75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93" w:type="dxa"/>
            <w:gridSpan w:val="2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1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AIML-A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24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</w:tc>
        <w:tc>
          <w:tcPr>
            <w:tcW w:w="1764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56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9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197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2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25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ought Lab (Sec 3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eachings of Gita (Sec 3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; E202; 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900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93" w:type="dxa"/>
            <w:gridSpan w:val="2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1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AIML-A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009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56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</w:tc>
        <w:tc>
          <w:tcPr>
            <w:tcW w:w="239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11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4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50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I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2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4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29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4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29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67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009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4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29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93" w:type="dxa"/>
            <w:gridSpan w:val="2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635BA1">
        <w:trPr>
          <w:trHeight w:val="283"/>
        </w:trPr>
        <w:tc>
          <w:tcPr>
            <w:tcW w:w="1113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AIML-A</w:t>
            </w:r>
          </w:p>
        </w:tc>
        <w:tc>
          <w:tcPr>
            <w:tcW w:w="4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028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IPC 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ATA STRUCTURES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arveen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4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</w:tc>
        <w:tc>
          <w:tcPr>
            <w:tcW w:w="2409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1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197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  <w:highlight w:val="yellow"/>
              </w:rPr>
            </w:pPr>
          </w:p>
        </w:tc>
        <w:tc>
          <w:tcPr>
            <w:tcW w:w="211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CA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3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IGITAL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</w:tc>
        <w:tc>
          <w:tcPr>
            <w:tcW w:w="2116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CA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3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unit</w:t>
            </w:r>
          </w:p>
        </w:tc>
        <w:tc>
          <w:tcPr>
            <w:tcW w:w="4225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  <w:highlight w:val="yellow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  <w:highlight w:val="yellow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81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00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  <w:highlight w:val="yellow"/>
              </w:rPr>
            </w:pPr>
          </w:p>
        </w:tc>
        <w:tc>
          <w:tcPr>
            <w:tcW w:w="6629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1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425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t>M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ATHEMATICS </w:t>
      </w:r>
      <w:r w:rsidRPr="00635BA1">
        <w:rPr>
          <w:rFonts w:ascii="Arial" w:eastAsia="Arial" w:hAnsi="Arial" w:cs="Arial"/>
          <w:b/>
          <w:sz w:val="24"/>
          <w:szCs w:val="24"/>
        </w:rPr>
        <w:t>&amp; C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>OMPUTING</w:t>
      </w:r>
    </w:p>
    <w:tbl>
      <w:tblPr>
        <w:tblW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5"/>
        <w:gridCol w:w="420"/>
        <w:gridCol w:w="1875"/>
        <w:gridCol w:w="270"/>
        <w:gridCol w:w="2090"/>
        <w:gridCol w:w="2410"/>
        <w:gridCol w:w="20"/>
        <w:gridCol w:w="2200"/>
        <w:gridCol w:w="50"/>
        <w:gridCol w:w="2245"/>
        <w:gridCol w:w="95"/>
        <w:gridCol w:w="10"/>
        <w:gridCol w:w="1890"/>
        <w:gridCol w:w="11"/>
        <w:gridCol w:w="2139"/>
        <w:gridCol w:w="25"/>
        <w:gridCol w:w="1785"/>
        <w:gridCol w:w="270"/>
        <w:gridCol w:w="33"/>
        <w:gridCol w:w="2022"/>
        <w:gridCol w:w="1890"/>
      </w:tblGrid>
      <w:tr w:rsidR="00635BA1" w:rsidRPr="00635BA1" w:rsidTr="00635BA1">
        <w:trPr>
          <w:trHeight w:val="160"/>
        </w:trPr>
        <w:tc>
          <w:tcPr>
            <w:tcW w:w="10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Period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45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09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2250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5</w:t>
            </w:r>
          </w:p>
        </w:tc>
        <w:tc>
          <w:tcPr>
            <w:tcW w:w="1900" w:type="dxa"/>
            <w:gridSpan w:val="2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6</w:t>
            </w:r>
          </w:p>
        </w:tc>
        <w:tc>
          <w:tcPr>
            <w:tcW w:w="2175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7</w:t>
            </w:r>
          </w:p>
        </w:tc>
        <w:tc>
          <w:tcPr>
            <w:tcW w:w="178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8</w:t>
            </w:r>
          </w:p>
        </w:tc>
        <w:tc>
          <w:tcPr>
            <w:tcW w:w="2325" w:type="dxa"/>
            <w:gridSpan w:val="3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9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0</w:t>
            </w:r>
          </w:p>
        </w:tc>
      </w:tr>
      <w:tr w:rsidR="00635BA1" w:rsidRPr="00635BA1" w:rsidTr="00635BA1">
        <w:trPr>
          <w:trHeight w:val="160"/>
        </w:trPr>
        <w:tc>
          <w:tcPr>
            <w:tcW w:w="22755" w:type="dxa"/>
            <w:gridSpan w:val="2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ONDAY</w:t>
            </w:r>
          </w:p>
        </w:tc>
      </w:tr>
      <w:tr w:rsidR="00635BA1" w:rsidRPr="00635BA1" w:rsidTr="00635BA1">
        <w:trPr>
          <w:trHeight w:val="283"/>
        </w:trPr>
        <w:tc>
          <w:tcPr>
            <w:tcW w:w="100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C-A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6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202</w:t>
            </w:r>
          </w:p>
        </w:tc>
        <w:tc>
          <w:tcPr>
            <w:tcW w:w="24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ATA STRUCTURES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0" w:type="dxa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4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PROGRAMMING USING PYTHON-P CSIC104 (MC A1) Dr. Niyati Baliyan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1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747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747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9747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55" w:type="dxa"/>
            <w:gridSpan w:val="2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UE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00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C-A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214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210</w:t>
            </w:r>
          </w:p>
        </w:tc>
        <w:tc>
          <w:tcPr>
            <w:tcW w:w="209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>
              <w:rPr>
                <w:rFonts w:ascii="Verdana" w:eastAsia="Verdana" w:hAnsi="Verdana" w:cs="Verdana"/>
                <w:sz w:val="16"/>
                <w:szCs w:val="16"/>
              </w:rPr>
              <w:t>MCA</w:t>
            </w:r>
            <w:r w:rsidRPr="00635BA1">
              <w:rPr>
                <w:rFonts w:ascii="Verdana" w:eastAsia="Verdana" w:hAnsi="Verdana" w:cs="Verdana"/>
                <w:sz w:val="16"/>
                <w:szCs w:val="16"/>
              </w:rPr>
              <w:t>3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400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01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2" w:type="dxa"/>
            <w:gridSpan w:val="5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1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8</w:t>
            </w:r>
          </w:p>
        </w:tc>
        <w:tc>
          <w:tcPr>
            <w:tcW w:w="3912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CC/SPORTS/YOGA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Sushil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5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39</w:t>
            </w: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5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CN LAB 3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40</w:t>
            </w: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55" w:type="dxa"/>
            <w:gridSpan w:val="2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WEDNE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00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C-A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423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Sushil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5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Business Studies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H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/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conomics For Engineer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101</w:t>
            </w: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63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12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ought Lab (Sec 3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eachings of Gita (Sec 3)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E201; E202; E301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423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63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Mr. Ashish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6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423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63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423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200" w:type="dxa"/>
            <w:gridSpan w:val="4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263" w:type="dxa"/>
            <w:gridSpan w:val="6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DATA STRUCTURES Dr. Sushil Kumar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hAnsi="Verdana" w:cs="Times New Roman"/>
                <w:bCs/>
                <w:sz w:val="16"/>
                <w:szCs w:val="16"/>
              </w:rPr>
            </w:pPr>
            <w:r w:rsidRPr="00635BA1">
              <w:rPr>
                <w:rFonts w:ascii="Verdana" w:hAnsi="Verdana" w:cs="Times New Roman"/>
                <w:bCs/>
                <w:sz w:val="16"/>
                <w:szCs w:val="16"/>
              </w:rPr>
              <w:t>M 305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55" w:type="dxa"/>
            <w:gridSpan w:val="2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THURSDAY</w:t>
            </w:r>
          </w:p>
        </w:tc>
      </w:tr>
      <w:tr w:rsidR="00635BA1" w:rsidRPr="00635BA1" w:rsidTr="00635BA1">
        <w:trPr>
          <w:trHeight w:val="283"/>
        </w:trPr>
        <w:tc>
          <w:tcPr>
            <w:tcW w:w="100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C-A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1875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360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INTEGRAL CALUCUS AND DIFFERENCE EQUATIONS-L MAIC 102</w:t>
            </w:r>
          </w:p>
        </w:tc>
        <w:tc>
          <w:tcPr>
            <w:tcW w:w="241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Punit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7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ATA STRUCTURES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08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103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PROGRAMMING USING PYTHON-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4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Niyati Baliyan</w:t>
            </w:r>
          </w:p>
        </w:tc>
        <w:tc>
          <w:tcPr>
            <w:tcW w:w="3912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4630" w:type="dxa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00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160"/>
        </w:trPr>
        <w:tc>
          <w:tcPr>
            <w:tcW w:w="22755" w:type="dxa"/>
            <w:gridSpan w:val="21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9C4"/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FRIDAY</w:t>
            </w:r>
          </w:p>
        </w:tc>
      </w:tr>
      <w:tr w:rsidR="00635BA1" w:rsidRPr="00635BA1" w:rsidTr="00635BA1">
        <w:trPr>
          <w:trHeight w:val="283"/>
        </w:trPr>
        <w:tc>
          <w:tcPr>
            <w:tcW w:w="100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MC-A</w:t>
            </w:r>
          </w:p>
        </w:tc>
        <w:tc>
          <w:tcPr>
            <w:tcW w:w="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1</w:t>
            </w:r>
          </w:p>
        </w:tc>
        <w:tc>
          <w:tcPr>
            <w:tcW w:w="6645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29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295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AU</w:t>
            </w:r>
          </w:p>
        </w:tc>
        <w:tc>
          <w:tcPr>
            <w:tcW w:w="199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2175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E302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 xml:space="preserve">DATA STRUCTURES 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Sushil</w:t>
            </w:r>
          </w:p>
        </w:tc>
        <w:tc>
          <w:tcPr>
            <w:tcW w:w="2088" w:type="dxa"/>
            <w:gridSpan w:val="3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E302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ESIGN SYSTEM DESIGN-L CSIC100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Dr. Vaibhav Agarwal</w:t>
            </w:r>
          </w:p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3912" w:type="dxa"/>
            <w:gridSpan w:val="2"/>
            <w:vMerge w:val="restart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NSS/CLUBS/TECHNICAL SOCIETIES</w:t>
            </w: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2</w:t>
            </w:r>
          </w:p>
        </w:tc>
        <w:tc>
          <w:tcPr>
            <w:tcW w:w="66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30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3</w:t>
            </w: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9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3</w:t>
            </w:r>
          </w:p>
        </w:tc>
        <w:tc>
          <w:tcPr>
            <w:tcW w:w="66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 31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9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635BA1" w:rsidRPr="00635BA1" w:rsidTr="00635BA1">
        <w:trPr>
          <w:trHeight w:val="283"/>
        </w:trPr>
        <w:tc>
          <w:tcPr>
            <w:tcW w:w="300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b/>
                <w:sz w:val="16"/>
                <w:szCs w:val="16"/>
              </w:rPr>
              <w:t>4</w:t>
            </w:r>
          </w:p>
        </w:tc>
        <w:tc>
          <w:tcPr>
            <w:tcW w:w="66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WEB DESIGN-P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CSIC10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M32</w:t>
            </w:r>
          </w:p>
          <w:p w:rsidR="00635BA1" w:rsidRPr="00635BA1" w:rsidRDefault="00635BA1" w:rsidP="00635BA1">
            <w:pPr>
              <w:widowControl w:val="0"/>
              <w:spacing w:after="0" w:line="240" w:lineRule="auto"/>
              <w:jc w:val="center"/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635BA1">
              <w:rPr>
                <w:rFonts w:ascii="Verdana" w:eastAsia="Verdana" w:hAnsi="Verdana" w:cs="Verdana"/>
                <w:sz w:val="16"/>
                <w:szCs w:val="16"/>
              </w:rPr>
              <w:t>LAB 4</w:t>
            </w:r>
          </w:p>
        </w:tc>
        <w:tc>
          <w:tcPr>
            <w:tcW w:w="2220" w:type="dxa"/>
            <w:gridSpan w:val="2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00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1995" w:type="dxa"/>
            <w:gridSpan w:val="3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5BA1" w:rsidRPr="00635BA1" w:rsidRDefault="00635BA1" w:rsidP="00635BA1">
            <w:pPr>
              <w:widowControl w:val="0"/>
              <w:spacing w:after="0" w:line="240" w:lineRule="auto"/>
              <w:rPr>
                <w:rFonts w:ascii="Verdana" w:eastAsia="Verdana" w:hAnsi="Verdana" w:cs="Verdana"/>
                <w:b/>
                <w:sz w:val="16"/>
                <w:szCs w:val="16"/>
              </w:rPr>
            </w:pPr>
          </w:p>
        </w:tc>
        <w:tc>
          <w:tcPr>
            <w:tcW w:w="6932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8358" w:type="dxa"/>
            <w:gridSpan w:val="3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  <w:tc>
          <w:tcPr>
            <w:tcW w:w="5802" w:type="dxa"/>
            <w:gridSpan w:val="2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  <w:hideMark/>
          </w:tcPr>
          <w:p w:rsidR="00635BA1" w:rsidRPr="00635BA1" w:rsidRDefault="00635BA1" w:rsidP="00635BA1">
            <w:pPr>
              <w:spacing w:after="0" w:line="240" w:lineRule="auto"/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</w:tbl>
    <w:p w:rsidR="00635BA1" w:rsidRPr="00635BA1" w:rsidRDefault="00635BA1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8D0DB2" w:rsidRPr="00635BA1" w:rsidRDefault="008D0DB2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F67CD" w:rsidRPr="00635BA1" w:rsidRDefault="006F67CD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6F67CD" w:rsidRPr="00635BA1" w:rsidRDefault="006F67CD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265A9F" w:rsidRPr="00635BA1" w:rsidRDefault="009247F5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635BA1">
        <w:rPr>
          <w:rFonts w:ascii="Arial" w:eastAsia="Arial" w:hAnsi="Arial" w:cs="Arial"/>
          <w:b/>
          <w:sz w:val="24"/>
          <w:szCs w:val="24"/>
        </w:rPr>
        <w:lastRenderedPageBreak/>
        <w:t>I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NDUSTRIAL </w:t>
      </w:r>
      <w:r w:rsidRPr="00635BA1">
        <w:rPr>
          <w:rFonts w:ascii="Arial" w:eastAsia="Arial" w:hAnsi="Arial" w:cs="Arial"/>
          <w:b/>
          <w:sz w:val="24"/>
          <w:szCs w:val="24"/>
        </w:rPr>
        <w:t>I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NTERNET </w:t>
      </w:r>
      <w:r w:rsidRPr="00635BA1">
        <w:rPr>
          <w:rFonts w:ascii="Arial" w:eastAsia="Arial" w:hAnsi="Arial" w:cs="Arial"/>
          <w:b/>
          <w:sz w:val="24"/>
          <w:szCs w:val="24"/>
        </w:rPr>
        <w:t>O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 xml:space="preserve">F </w:t>
      </w:r>
      <w:r w:rsidRPr="00635BA1">
        <w:rPr>
          <w:rFonts w:ascii="Arial" w:eastAsia="Arial" w:hAnsi="Arial" w:cs="Arial"/>
          <w:b/>
          <w:sz w:val="24"/>
          <w:szCs w:val="24"/>
        </w:rPr>
        <w:t>T</w:t>
      </w:r>
      <w:r w:rsidR="00A5590C" w:rsidRPr="00635BA1">
        <w:rPr>
          <w:rFonts w:ascii="Arial" w:eastAsia="Arial" w:hAnsi="Arial" w:cs="Arial"/>
          <w:b/>
          <w:sz w:val="24"/>
          <w:szCs w:val="24"/>
        </w:rPr>
        <w:t>HING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20"/>
        <w:gridCol w:w="948"/>
        <w:gridCol w:w="2094"/>
        <w:gridCol w:w="2094"/>
        <w:gridCol w:w="2099"/>
        <w:gridCol w:w="1850"/>
        <w:gridCol w:w="1854"/>
        <w:gridCol w:w="2126"/>
        <w:gridCol w:w="2643"/>
        <w:gridCol w:w="2235"/>
        <w:gridCol w:w="2108"/>
        <w:gridCol w:w="1396"/>
      </w:tblGrid>
      <w:tr w:rsidR="00635BA1" w:rsidRPr="00635BA1" w:rsidTr="002A3BBA">
        <w:trPr>
          <w:trHeight w:val="20"/>
        </w:trPr>
        <w:tc>
          <w:tcPr>
            <w:tcW w:w="2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Period</w:t>
            </w:r>
          </w:p>
        </w:tc>
        <w:tc>
          <w:tcPr>
            <w:tcW w:w="20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46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40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40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5</w:t>
            </w:r>
          </w:p>
        </w:tc>
        <w:tc>
          <w:tcPr>
            <w:tcW w:w="46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6</w:t>
            </w:r>
          </w:p>
        </w:tc>
        <w:tc>
          <w:tcPr>
            <w:tcW w:w="58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7</w:t>
            </w:r>
          </w:p>
        </w:tc>
        <w:tc>
          <w:tcPr>
            <w:tcW w:w="49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8</w:t>
            </w:r>
          </w:p>
        </w:tc>
        <w:tc>
          <w:tcPr>
            <w:tcW w:w="46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9</w:t>
            </w:r>
          </w:p>
        </w:tc>
        <w:tc>
          <w:tcPr>
            <w:tcW w:w="311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0</w:t>
            </w:r>
          </w:p>
        </w:tc>
      </w:tr>
      <w:tr w:rsidR="00635BA1" w:rsidRPr="00635BA1" w:rsidTr="002A3BBA">
        <w:trPr>
          <w:trHeight w:val="20"/>
        </w:trPr>
        <w:tc>
          <w:tcPr>
            <w:tcW w:w="5000" w:type="pct"/>
            <w:gridSpan w:val="1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MONDAY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IIOT-A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(ECPC-101) (L),  A210 Prof Chhagan Charan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Business Studie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HSIC104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/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conomics For Engineer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302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202</w:t>
            </w:r>
          </w:p>
        </w:tc>
        <w:tc>
          <w:tcPr>
            <w:tcW w:w="46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A210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INTEGRAL CALUCUS AND DIFFERENCE EQUATIONS-L MAIC 102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Lab (ECPC-101) RS14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CC/SPORTS/YOGA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1076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Lab (ECPC-101) Prof. Sunil Sharma</w:t>
            </w: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1545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bidi="ar-SA"/>
              </w:rPr>
            </w:pP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t>WEB DESIGN-P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CSIC10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ECE COMPUTER LAB 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M33</w:t>
            </w: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816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1545" w:type="pct"/>
            <w:gridSpan w:val="3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bidi="ar-SA"/>
              </w:rPr>
            </w:pP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t>WEB DESIGN-P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CSIC10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ECE COMPUTER LAB 3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M34</w:t>
            </w: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5000" w:type="pct"/>
            <w:gridSpan w:val="1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TUESDAY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IIOT-A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Business Studie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HSIC104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/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conomics For Engineer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A210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M103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A210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PROGRAMMING USING PYTHON-L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CSIC104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Dr. Vishwash Rathee</w:t>
            </w:r>
          </w:p>
        </w:tc>
        <w:tc>
          <w:tcPr>
            <w:tcW w:w="87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1545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bidi="ar-SA"/>
              </w:rPr>
            </w:pP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t>WEB DESIGN-P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CSIC10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ECE COMPUTER LAB 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Dr. Banhi</w:t>
            </w:r>
          </w:p>
        </w:tc>
        <w:tc>
          <w:tcPr>
            <w:tcW w:w="7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Though Lab (Sec 3) Teaching of Gita (Sec 3)  E201; E202; E301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87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1545" w:type="pct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14"/>
                <w:szCs w:val="14"/>
                <w:lang w:bidi="ar-SA"/>
              </w:rPr>
            </w:pP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t>WEB DESIGN-P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CSIC102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ECE COMPUTER LAB 3</w:t>
            </w:r>
            <w:r w:rsidRPr="00635BA1">
              <w:rPr>
                <w:rFonts w:ascii="Verdana" w:eastAsia="Times New Roman" w:hAnsi="Verdana" w:cs="Arial"/>
                <w:sz w:val="14"/>
                <w:szCs w:val="14"/>
                <w:lang w:bidi="ar-SA"/>
              </w:rPr>
              <w:br/>
              <w:t xml:space="preserve"> Dr. Punit</w:t>
            </w: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870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Lab (ECPC-101) Prof. B. B. Rao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76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87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776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5000" w:type="pct"/>
            <w:gridSpan w:val="1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WEDNESDAY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IIOT-A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Business Studie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HSIC104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/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conomics For Engineer-L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102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E101</w:t>
            </w:r>
          </w:p>
        </w:tc>
        <w:tc>
          <w:tcPr>
            <w:tcW w:w="408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635BA1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MCA</w:t>
            </w:r>
            <w:r w:rsidR="002A3BBA"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-304</w:t>
            </w:r>
            <w:r w:rsidR="002A3BBA"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PROGRAMMING USING PYTHON-L CSIC104</w:t>
            </w:r>
          </w:p>
        </w:tc>
        <w:tc>
          <w:tcPr>
            <w:tcW w:w="40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AU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(ECPC-101) (L),  E201 Prof Chhagan Charan</w:t>
            </w:r>
          </w:p>
        </w:tc>
        <w:tc>
          <w:tcPr>
            <w:tcW w:w="7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CC/SPORTS/YOGA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3" w:type="pct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63" w:type="pct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92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PROGRAMMING USING PYTHON-P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CSIC104 ECE COMPUTER LAB 2  Dr. Vishwash Rathee</w:t>
            </w:r>
          </w:p>
        </w:tc>
        <w:tc>
          <w:tcPr>
            <w:tcW w:w="463" w:type="pct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5000" w:type="pct"/>
            <w:gridSpan w:val="1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THURSDAY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IIOT-A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 xml:space="preserve">A210 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INTEGRAL CALUCUS AND DIFFERENCE EQUATIONS-L MAIC 102</w:t>
            </w:r>
          </w:p>
        </w:tc>
        <w:tc>
          <w:tcPr>
            <w:tcW w:w="462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 xml:space="preserve">A210 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ADVANCED ENGINEERING PHYSIC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PHIC105</w:t>
            </w:r>
          </w:p>
        </w:tc>
        <w:tc>
          <w:tcPr>
            <w:tcW w:w="46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E101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WEB DESIGN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CSIC102</w:t>
            </w:r>
          </w:p>
        </w:tc>
        <w:tc>
          <w:tcPr>
            <w:tcW w:w="4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M103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PROGRAMMING USING PYTHON-L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CSIC104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>Dr. Vishwash Rathee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 xml:space="preserve">A210 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ADVANCED ENGINEERING PHYSIC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PHIC105</w:t>
            </w:r>
          </w:p>
        </w:tc>
        <w:tc>
          <w:tcPr>
            <w:tcW w:w="49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(ECPC-101) (L),  A210 Prof Chhagan Charan</w:t>
            </w:r>
          </w:p>
        </w:tc>
        <w:tc>
          <w:tcPr>
            <w:tcW w:w="7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SS/CLUBS/TECHNICAL SOCIETIES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2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409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5000" w:type="pct"/>
            <w:gridSpan w:val="1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DD9C4" w:fill="DDD9C4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FRIDAY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IIOT-A</w:t>
            </w: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1</w:t>
            </w:r>
          </w:p>
        </w:tc>
        <w:tc>
          <w:tcPr>
            <w:tcW w:w="92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PROGRAMMING USING PYTHON-P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CSIC104   LAB 1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Dr. Vishwash Rathee</w:t>
            </w:r>
          </w:p>
        </w:tc>
        <w:tc>
          <w:tcPr>
            <w:tcW w:w="870" w:type="pct"/>
            <w:gridSpan w:val="2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ADVANCED ENGINEERING PHYSICS-P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PHIC105</w:t>
            </w:r>
          </w:p>
        </w:tc>
        <w:tc>
          <w:tcPr>
            <w:tcW w:w="409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AU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 xml:space="preserve">E201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ADVANCED ENGINEERING PHYSICS-L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PHIC105</w:t>
            </w:r>
          </w:p>
        </w:tc>
        <w:tc>
          <w:tcPr>
            <w:tcW w:w="49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 xml:space="preserve">A210  </w:t>
            </w: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br/>
              <w:t xml:space="preserve"> INTEGRAL CALUCUS AND DIFFERENCE EQUATIONS-L MAIC 102</w:t>
            </w:r>
          </w:p>
        </w:tc>
        <w:tc>
          <w:tcPr>
            <w:tcW w:w="77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NSS/CLUBS/TECHNICAL SOCIETIES</w:t>
            </w: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2</w:t>
            </w:r>
          </w:p>
        </w:tc>
        <w:tc>
          <w:tcPr>
            <w:tcW w:w="92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PROGRAMMING USING PYTHON-P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CSIC104     S 310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M36</w:t>
            </w:r>
          </w:p>
        </w:tc>
        <w:tc>
          <w:tcPr>
            <w:tcW w:w="87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3</w:t>
            </w:r>
          </w:p>
        </w:tc>
        <w:tc>
          <w:tcPr>
            <w:tcW w:w="92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t>PROGRAMMING USING PYTHON-P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CSIC104    ECE COMPUTER LAB 3</w:t>
            </w:r>
            <w:r w:rsidRPr="00635BA1">
              <w:rPr>
                <w:rFonts w:ascii="Times New Roman" w:eastAsia="Times New Roman" w:hAnsi="Times New Roman" w:cs="Times New Roman"/>
                <w:sz w:val="16"/>
                <w:szCs w:val="16"/>
                <w:lang w:bidi="ar-SA"/>
              </w:rPr>
              <w:br/>
              <w:t xml:space="preserve"> M37</w:t>
            </w:r>
          </w:p>
        </w:tc>
        <w:tc>
          <w:tcPr>
            <w:tcW w:w="87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  <w:tr w:rsidR="00635BA1" w:rsidRPr="00635BA1" w:rsidTr="002A3BBA">
        <w:trPr>
          <w:trHeight w:val="20"/>
        </w:trPr>
        <w:tc>
          <w:tcPr>
            <w:tcW w:w="26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  <w:tc>
          <w:tcPr>
            <w:tcW w:w="2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  <w:t>4</w:t>
            </w:r>
          </w:p>
        </w:tc>
        <w:tc>
          <w:tcPr>
            <w:tcW w:w="923" w:type="pct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Circuit Theory Lab (ECPC-101) RS15</w:t>
            </w:r>
          </w:p>
        </w:tc>
        <w:tc>
          <w:tcPr>
            <w:tcW w:w="870" w:type="pct"/>
            <w:gridSpan w:val="2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09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  <w:r w:rsidRPr="00635BA1"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  <w:t> </w:t>
            </w:r>
          </w:p>
        </w:tc>
        <w:tc>
          <w:tcPr>
            <w:tcW w:w="583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49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bidi="ar-SA"/>
              </w:rPr>
            </w:pPr>
          </w:p>
        </w:tc>
        <w:tc>
          <w:tcPr>
            <w:tcW w:w="77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A3BBA" w:rsidRPr="00635BA1" w:rsidRDefault="002A3BBA" w:rsidP="002A3B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bidi="ar-SA"/>
              </w:rPr>
            </w:pPr>
          </w:p>
        </w:tc>
      </w:tr>
    </w:tbl>
    <w:p w:rsidR="002A3BBA" w:rsidRPr="00635BA1" w:rsidRDefault="002A3BB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A3BBA" w:rsidRPr="00635BA1" w:rsidRDefault="002A3BB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A3BBA" w:rsidRPr="00635BA1" w:rsidRDefault="002A3BB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A3BBA" w:rsidRPr="00635BA1" w:rsidRDefault="002A3BB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A3BBA" w:rsidRPr="00635BA1" w:rsidRDefault="002A3BBA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:rsidR="00265A9F" w:rsidRPr="00635BA1" w:rsidRDefault="00265A9F">
      <w:pPr>
        <w:rPr>
          <w:rFonts w:ascii="Times New Roman" w:eastAsia="Times New Roman" w:hAnsi="Times New Roman" w:cs="Times New Roman"/>
          <w:sz w:val="12"/>
          <w:szCs w:val="12"/>
        </w:rPr>
      </w:pPr>
    </w:p>
    <w:sectPr w:rsidR="00265A9F" w:rsidRPr="00635BA1">
      <w:type w:val="continuous"/>
      <w:pgSz w:w="23811" w:h="16838" w:orient="landscape"/>
      <w:pgMar w:top="567" w:right="567" w:bottom="567" w:left="567" w:header="29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950" w:rsidRDefault="00C11950">
      <w:pPr>
        <w:spacing w:after="0" w:line="240" w:lineRule="auto"/>
      </w:pPr>
      <w:r>
        <w:separator/>
      </w:r>
    </w:p>
  </w:endnote>
  <w:endnote w:type="continuationSeparator" w:id="0">
    <w:p w:rsidR="00C11950" w:rsidRDefault="00C11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9DB" w:rsidRDefault="00F269D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35BA1">
      <w:rPr>
        <w:noProof/>
        <w:color w:val="000000"/>
      </w:rPr>
      <w:t>7</w:t>
    </w:r>
    <w:r>
      <w:rPr>
        <w:color w:val="000000"/>
      </w:rPr>
      <w:fldChar w:fldCharType="end"/>
    </w:r>
  </w:p>
  <w:p w:rsidR="00F269DB" w:rsidRDefault="00F269D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950" w:rsidRDefault="00C11950">
      <w:pPr>
        <w:spacing w:after="0" w:line="240" w:lineRule="auto"/>
      </w:pPr>
      <w:r>
        <w:separator/>
      </w:r>
    </w:p>
  </w:footnote>
  <w:footnote w:type="continuationSeparator" w:id="0">
    <w:p w:rsidR="00C11950" w:rsidRDefault="00C11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9DB" w:rsidRDefault="00F269D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both"/>
      <w:rPr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>2</w:t>
    </w:r>
    <w:r w:rsidRPr="00DB59DA">
      <w:rPr>
        <w:rFonts w:ascii="Times New Roman" w:eastAsia="Times New Roman" w:hAnsi="Times New Roman" w:cs="Times New Roman"/>
        <w:b/>
        <w:color w:val="000000"/>
        <w:sz w:val="24"/>
        <w:szCs w:val="24"/>
        <w:vertAlign w:val="superscript"/>
      </w:rPr>
      <w:t>nd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 xml:space="preserve"> SEMESTER TIME TABLE</w:t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4"/>
        <w:szCs w:val="24"/>
      </w:rPr>
      <w:tab/>
      <w:t>SESSION 2023-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61301"/>
    <w:multiLevelType w:val="multilevel"/>
    <w:tmpl w:val="758E6D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zNDI2NrU0MDM2sDRQ0lEKTi0uzszPAykwrgUAPUnhXiwAAAA="/>
  </w:docVars>
  <w:rsids>
    <w:rsidRoot w:val="00265A9F"/>
    <w:rsid w:val="000209C6"/>
    <w:rsid w:val="00044F4D"/>
    <w:rsid w:val="000455B9"/>
    <w:rsid w:val="00045BAE"/>
    <w:rsid w:val="000A16E0"/>
    <w:rsid w:val="000B0912"/>
    <w:rsid w:val="000C4CB4"/>
    <w:rsid w:val="000C629A"/>
    <w:rsid w:val="000D2556"/>
    <w:rsid w:val="00116418"/>
    <w:rsid w:val="00130CD3"/>
    <w:rsid w:val="00171E83"/>
    <w:rsid w:val="00181D9C"/>
    <w:rsid w:val="0020186C"/>
    <w:rsid w:val="00213AFC"/>
    <w:rsid w:val="00240755"/>
    <w:rsid w:val="00265A9F"/>
    <w:rsid w:val="00285175"/>
    <w:rsid w:val="002A3BBA"/>
    <w:rsid w:val="002A3CDD"/>
    <w:rsid w:val="002C086F"/>
    <w:rsid w:val="002C4572"/>
    <w:rsid w:val="002F4387"/>
    <w:rsid w:val="0038216A"/>
    <w:rsid w:val="00387723"/>
    <w:rsid w:val="003A5734"/>
    <w:rsid w:val="003F4975"/>
    <w:rsid w:val="003F600D"/>
    <w:rsid w:val="00456DF4"/>
    <w:rsid w:val="00496D66"/>
    <w:rsid w:val="004A67CF"/>
    <w:rsid w:val="004E1C48"/>
    <w:rsid w:val="00505A25"/>
    <w:rsid w:val="00521D1F"/>
    <w:rsid w:val="005B268E"/>
    <w:rsid w:val="005B2D30"/>
    <w:rsid w:val="005E5A84"/>
    <w:rsid w:val="005F1136"/>
    <w:rsid w:val="00610D50"/>
    <w:rsid w:val="00611DEB"/>
    <w:rsid w:val="00622D12"/>
    <w:rsid w:val="00635BA1"/>
    <w:rsid w:val="0066293D"/>
    <w:rsid w:val="00663B29"/>
    <w:rsid w:val="006C0075"/>
    <w:rsid w:val="006F67CD"/>
    <w:rsid w:val="006F6C4B"/>
    <w:rsid w:val="00731FEF"/>
    <w:rsid w:val="00734308"/>
    <w:rsid w:val="00740D2A"/>
    <w:rsid w:val="00754EAA"/>
    <w:rsid w:val="00762CBB"/>
    <w:rsid w:val="00763318"/>
    <w:rsid w:val="007E1574"/>
    <w:rsid w:val="007F7FD5"/>
    <w:rsid w:val="008365FD"/>
    <w:rsid w:val="008424D5"/>
    <w:rsid w:val="00861568"/>
    <w:rsid w:val="008677BC"/>
    <w:rsid w:val="008C4ECF"/>
    <w:rsid w:val="008D0DB2"/>
    <w:rsid w:val="008F2665"/>
    <w:rsid w:val="00910994"/>
    <w:rsid w:val="009247F5"/>
    <w:rsid w:val="00936FB9"/>
    <w:rsid w:val="0094136D"/>
    <w:rsid w:val="009B4A1A"/>
    <w:rsid w:val="009D57FA"/>
    <w:rsid w:val="009E39D7"/>
    <w:rsid w:val="009F16E1"/>
    <w:rsid w:val="00A55442"/>
    <w:rsid w:val="00A5590C"/>
    <w:rsid w:val="00A75020"/>
    <w:rsid w:val="00A84C29"/>
    <w:rsid w:val="00B432A4"/>
    <w:rsid w:val="00B851B0"/>
    <w:rsid w:val="00BA770C"/>
    <w:rsid w:val="00BB3244"/>
    <w:rsid w:val="00BF2DE6"/>
    <w:rsid w:val="00C10433"/>
    <w:rsid w:val="00C11950"/>
    <w:rsid w:val="00C24D31"/>
    <w:rsid w:val="00CA0CDC"/>
    <w:rsid w:val="00CB5E7D"/>
    <w:rsid w:val="00CE21A9"/>
    <w:rsid w:val="00CF030F"/>
    <w:rsid w:val="00D111B7"/>
    <w:rsid w:val="00D22076"/>
    <w:rsid w:val="00D257D9"/>
    <w:rsid w:val="00D437AC"/>
    <w:rsid w:val="00D47FAF"/>
    <w:rsid w:val="00D8381B"/>
    <w:rsid w:val="00DB1F34"/>
    <w:rsid w:val="00DB59DA"/>
    <w:rsid w:val="00DE0E49"/>
    <w:rsid w:val="00DE22B5"/>
    <w:rsid w:val="00E0665E"/>
    <w:rsid w:val="00E21120"/>
    <w:rsid w:val="00E45EFF"/>
    <w:rsid w:val="00E56A30"/>
    <w:rsid w:val="00E8081D"/>
    <w:rsid w:val="00EE006E"/>
    <w:rsid w:val="00F10DEA"/>
    <w:rsid w:val="00F269DB"/>
    <w:rsid w:val="00F27B1F"/>
    <w:rsid w:val="00F27CA5"/>
    <w:rsid w:val="00F50375"/>
    <w:rsid w:val="00F64690"/>
    <w:rsid w:val="00F75868"/>
    <w:rsid w:val="00F960AA"/>
    <w:rsid w:val="00FE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FF9060"/>
  <w15:docId w15:val="{3E7F56BF-E7E6-487C-8626-FA77F528F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16E0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6E0"/>
    <w:rPr>
      <w:rFonts w:ascii="Segoe UI" w:hAnsi="Segoe UI" w:cs="Mangal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DB59DA"/>
    <w:pPr>
      <w:tabs>
        <w:tab w:val="center" w:pos="4513"/>
        <w:tab w:val="right" w:pos="9026"/>
      </w:tabs>
      <w:spacing w:after="0"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B59DA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DB59DA"/>
    <w:pPr>
      <w:tabs>
        <w:tab w:val="center" w:pos="4513"/>
        <w:tab w:val="right" w:pos="9026"/>
      </w:tabs>
      <w:spacing w:after="0"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B59DA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4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6UhtJ6QYNcq8yubdU3DxpkDzYVg==">CgMxLjAyCWguMWZvYjl0ZTIJaC4zem55c2g3MgloLjMwajB6bGw4AHIhMW1yRDgyMUVYQlktODhCQmMtU3NOTEc3UGlvOGtFbmd5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E40858C-A53A-4B89-A4D0-23BA99233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3</Pages>
  <Words>4276</Words>
  <Characters>24374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LL</cp:lastModifiedBy>
  <cp:revision>6</cp:revision>
  <cp:lastPrinted>2023-12-22T10:30:00Z</cp:lastPrinted>
  <dcterms:created xsi:type="dcterms:W3CDTF">2024-01-06T07:51:00Z</dcterms:created>
  <dcterms:modified xsi:type="dcterms:W3CDTF">2024-01-0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b19fca7aa4b1ea0b2aec4de18177a14192ca5746d626cf62e599fd8377331b</vt:lpwstr>
  </property>
</Properties>
</file>